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7C04E" w14:textId="77777777" w:rsidR="00C74D7C" w:rsidRDefault="007F4943" w:rsidP="00C74D7C">
      <w:pPr>
        <w:pStyle w:val="Title"/>
        <w:jc w:val="left"/>
        <w:rPr>
          <w:rFonts w:cs="Arial"/>
          <w:sz w:val="28"/>
          <w:szCs w:val="28"/>
        </w:rPr>
      </w:pPr>
      <w:r w:rsidRPr="00583A7F">
        <w:rPr>
          <w:rFonts w:cs="Arial"/>
          <w:noProof/>
          <w:sz w:val="28"/>
          <w:szCs w:val="28"/>
        </w:rPr>
        <w:drawing>
          <wp:inline distT="0" distB="0" distL="0" distR="0" wp14:anchorId="6A67C0FF" wp14:editId="6A67C100">
            <wp:extent cx="6854891" cy="1114425"/>
            <wp:effectExtent l="0" t="0" r="9525" b="635"/>
            <wp:docPr id="2" name="Picture 2" descr="DSS logo and contact information. Phone 210-784-1335. Fax 210-784-1340. Email dss@tamusa.edu. Central Academic Building,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:\DSS\Office Administrative\Letterhead and Logos\DSS Letterhead 2016 Updated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891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7C04F" w14:textId="77777777" w:rsidR="002406DC" w:rsidRDefault="002406DC" w:rsidP="00C74D7C">
      <w:pPr>
        <w:pStyle w:val="Title"/>
        <w:rPr>
          <w:rFonts w:cs="Arial"/>
          <w:sz w:val="24"/>
          <w:szCs w:val="28"/>
        </w:rPr>
      </w:pPr>
    </w:p>
    <w:p w14:paraId="6A67C050" w14:textId="77777777" w:rsidR="00C74D7C" w:rsidRPr="002406DC" w:rsidRDefault="002406DC" w:rsidP="00C74D7C">
      <w:pPr>
        <w:pStyle w:val="Title"/>
        <w:rPr>
          <w:rFonts w:cs="Arial"/>
          <w:sz w:val="28"/>
          <w:szCs w:val="28"/>
        </w:rPr>
      </w:pPr>
      <w:r w:rsidRPr="002406DC">
        <w:rPr>
          <w:rFonts w:cs="Arial"/>
          <w:sz w:val="28"/>
          <w:szCs w:val="28"/>
        </w:rPr>
        <w:t>ACCESSIBLE FURNITURE REQUEST</w:t>
      </w:r>
    </w:p>
    <w:p w14:paraId="6A67C051" w14:textId="77777777" w:rsidR="00C00E13" w:rsidRDefault="00C00E13" w:rsidP="00C74D7C">
      <w:pPr>
        <w:pStyle w:val="Title"/>
        <w:rPr>
          <w:rFonts w:cs="Arial"/>
          <w:sz w:val="24"/>
          <w:szCs w:val="28"/>
        </w:rPr>
      </w:pPr>
    </w:p>
    <w:p w14:paraId="6A67C052" w14:textId="77777777" w:rsidR="00117B17" w:rsidRDefault="00C00E13" w:rsidP="00C00E13">
      <w:pPr>
        <w:rPr>
          <w:rFonts w:cs="Arial"/>
        </w:rPr>
      </w:pPr>
      <w:r w:rsidRPr="00BE6F2C">
        <w:rPr>
          <w:rFonts w:cs="Arial"/>
          <w:b/>
        </w:rPr>
        <w:t>Attention Students</w:t>
      </w:r>
      <w:r w:rsidRPr="00BE6F2C">
        <w:rPr>
          <w:rFonts w:cs="Arial"/>
        </w:rPr>
        <w:t xml:space="preserve">:  ALL information on this </w:t>
      </w:r>
      <w:r w:rsidR="002406DC">
        <w:rPr>
          <w:rFonts w:cs="Arial"/>
        </w:rPr>
        <w:t>form MUST be filled out before DSS</w:t>
      </w:r>
      <w:r w:rsidRPr="00BE6F2C">
        <w:rPr>
          <w:rFonts w:cs="Arial"/>
        </w:rPr>
        <w:t xml:space="preserve"> can process the request</w:t>
      </w:r>
      <w:r w:rsidR="00FB2389">
        <w:rPr>
          <w:rFonts w:cs="Arial"/>
        </w:rPr>
        <w:t>.</w:t>
      </w:r>
      <w:r w:rsidR="00733D04">
        <w:rPr>
          <w:rFonts w:cs="Arial"/>
        </w:rPr>
        <w:t xml:space="preserve"> </w:t>
      </w:r>
      <w:r w:rsidR="002406DC">
        <w:rPr>
          <w:rFonts w:cs="Arial"/>
        </w:rPr>
        <w:t>A</w:t>
      </w:r>
      <w:r w:rsidR="00733D04">
        <w:rPr>
          <w:rFonts w:cs="Arial"/>
        </w:rPr>
        <w:t xml:space="preserve">llow a minimum of 5 business days for furniture placement into the classrooms. </w:t>
      </w:r>
      <w:r w:rsidR="00C96B07">
        <w:rPr>
          <w:rFonts w:cs="Arial"/>
        </w:rPr>
        <w:t>I</w:t>
      </w:r>
      <w:r w:rsidR="00E7767C">
        <w:t>nform DSS immediately</w:t>
      </w:r>
      <w:r w:rsidR="00733D04">
        <w:t xml:space="preserve"> should there be any change in your</w:t>
      </w:r>
      <w:r w:rsidR="00E7767C">
        <w:t xml:space="preserve"> class schedule, classroom location</w:t>
      </w:r>
      <w:r w:rsidR="00BE4402">
        <w:t xml:space="preserve"> or</w:t>
      </w:r>
      <w:r w:rsidR="00E7767C">
        <w:t xml:space="preserve"> cancellation of service. </w:t>
      </w:r>
      <w:r w:rsidR="00FB2389">
        <w:rPr>
          <w:rFonts w:cs="Arial"/>
        </w:rPr>
        <w:t xml:space="preserve">If you have any questions, contact Sherry L. Patrick at </w:t>
      </w:r>
      <w:hyperlink r:id="rId10" w:history="1">
        <w:r w:rsidR="00FB2389" w:rsidRPr="00F4423E">
          <w:rPr>
            <w:rStyle w:val="Hyperlink"/>
            <w:rFonts w:cs="Arial"/>
          </w:rPr>
          <w:t>spatrick@tamusa.edu</w:t>
        </w:r>
      </w:hyperlink>
      <w:r w:rsidR="00FB2389">
        <w:rPr>
          <w:rFonts w:cs="Arial"/>
        </w:rPr>
        <w:t xml:space="preserve">. </w:t>
      </w:r>
    </w:p>
    <w:p w14:paraId="6A67C053" w14:textId="77777777" w:rsidR="002406DC" w:rsidRDefault="002406DC" w:rsidP="002406DC">
      <w:pPr>
        <w:rPr>
          <w:rFonts w:cs="Arial"/>
        </w:rPr>
      </w:pPr>
    </w:p>
    <w:p w14:paraId="6A67C054" w14:textId="77777777" w:rsidR="00BE4402" w:rsidRDefault="002406DC" w:rsidP="002406DC">
      <w:pPr>
        <w:rPr>
          <w:rFonts w:cs="Arial"/>
        </w:rPr>
      </w:pPr>
      <w:r w:rsidRPr="009F2562">
        <w:rPr>
          <w:rFonts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67C101" wp14:editId="6A67C102">
                <wp:simplePos x="0" y="0"/>
                <wp:positionH relativeFrom="column">
                  <wp:posOffset>5705475</wp:posOffset>
                </wp:positionH>
                <wp:positionV relativeFrom="paragraph">
                  <wp:posOffset>206375</wp:posOffset>
                </wp:positionV>
                <wp:extent cx="1038225" cy="0"/>
                <wp:effectExtent l="0" t="0" r="28575" b="19050"/>
                <wp:wrapThrough wrapText="bothSides">
                  <wp:wrapPolygon edited="0">
                    <wp:start x="0" y="-1"/>
                    <wp:lineTo x="0" y="-1"/>
                    <wp:lineTo x="21798" y="-1"/>
                    <wp:lineTo x="21798" y="-1"/>
                    <wp:lineTo x="0" y="-1"/>
                  </wp:wrapPolygon>
                </wp:wrapThrough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82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F61AF2" id="Straight Connector 5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49.25pt,16.25pt" to="531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" strokecolor="black [3213]">
                <w10:wrap type="through"/>
              </v:line>
            </w:pict>
          </mc:Fallback>
        </mc:AlternateContent>
      </w:r>
      <w:r w:rsidR="00BE4402">
        <w:rPr>
          <w:rFonts w:cs="Arial"/>
        </w:rPr>
        <w:tab/>
      </w:r>
      <w:r w:rsidR="00BE4402">
        <w:rPr>
          <w:rFonts w:cs="Arial"/>
        </w:rPr>
        <w:tab/>
      </w:r>
      <w:r w:rsidR="00BE4402">
        <w:rPr>
          <w:rFonts w:cs="Arial"/>
        </w:rPr>
        <w:tab/>
      </w:r>
      <w:r w:rsidR="00BE4402">
        <w:rPr>
          <w:rFonts w:cs="Arial"/>
        </w:rPr>
        <w:tab/>
      </w:r>
      <w:r w:rsidR="00BE4402">
        <w:rPr>
          <w:rFonts w:cs="Arial"/>
        </w:rPr>
        <w:tab/>
      </w:r>
      <w:r w:rsidR="00BE4402">
        <w:rPr>
          <w:rFonts w:cs="Arial"/>
        </w:rPr>
        <w:tab/>
      </w:r>
      <w:r w:rsidR="00BE4402">
        <w:rPr>
          <w:rFonts w:cs="Arial"/>
        </w:rPr>
        <w:tab/>
      </w:r>
      <w:r w:rsidR="00BE4402">
        <w:rPr>
          <w:rFonts w:cs="Arial"/>
        </w:rPr>
        <w:tab/>
      </w:r>
      <w:r w:rsidR="00BE4402">
        <w:rPr>
          <w:rFonts w:cs="Arial"/>
        </w:rPr>
        <w:tab/>
      </w:r>
      <w:r w:rsidR="00BE4402">
        <w:rPr>
          <w:rFonts w:cs="Arial"/>
        </w:rPr>
        <w:tab/>
        <w:t>Date Submitted:</w:t>
      </w:r>
      <w:r w:rsidR="00BE4402" w:rsidRPr="00BE4402">
        <w:rPr>
          <w:rFonts w:cs="Arial"/>
          <w:noProof/>
          <w:sz w:val="22"/>
        </w:rPr>
        <w:t xml:space="preserve"> </w:t>
      </w:r>
    </w:p>
    <w:p w14:paraId="6A67C055" w14:textId="77777777" w:rsidR="00117B17" w:rsidRDefault="00117B17" w:rsidP="00117B17">
      <w:pPr>
        <w:rPr>
          <w:rFonts w:cs="Arial"/>
        </w:rPr>
      </w:pPr>
      <w:r>
        <w:rPr>
          <w:rFonts w:cs="Arial"/>
        </w:rPr>
        <w:t xml:space="preserve">  </w:t>
      </w:r>
    </w:p>
    <w:tbl>
      <w:tblPr>
        <w:tblStyle w:val="TableGrid"/>
        <w:tblW w:w="0" w:type="auto"/>
        <w:tblInd w:w="90" w:type="dxa"/>
        <w:tblLook w:val="04A0" w:firstRow="1" w:lastRow="0" w:firstColumn="1" w:lastColumn="0" w:noHBand="0" w:noVBand="1"/>
      </w:tblPr>
      <w:tblGrid>
        <w:gridCol w:w="10700"/>
      </w:tblGrid>
      <w:tr w:rsidR="00347FCB" w:rsidRPr="009F2562" w14:paraId="6A67C057" w14:textId="77777777" w:rsidTr="008112F5">
        <w:trPr>
          <w:trHeight w:val="332"/>
        </w:trPr>
        <w:tc>
          <w:tcPr>
            <w:tcW w:w="10700" w:type="dxa"/>
            <w:shd w:val="clear" w:color="auto" w:fill="BFBFBF" w:themeFill="background1" w:themeFillShade="BF"/>
            <w:vAlign w:val="center"/>
          </w:tcPr>
          <w:p w14:paraId="6A67C056" w14:textId="77777777" w:rsidR="00347FCB" w:rsidRPr="009F2562" w:rsidRDefault="00347FCB" w:rsidP="00CA3617">
            <w:pPr>
              <w:pStyle w:val="BodyText"/>
              <w:rPr>
                <w:rFonts w:ascii="Arial" w:hAnsi="Arial" w:cs="Arial"/>
                <w:b/>
                <w:i/>
                <w:sz w:val="22"/>
                <w:szCs w:val="24"/>
              </w:rPr>
            </w:pPr>
            <w:r w:rsidRPr="009F2562">
              <w:rPr>
                <w:rFonts w:ascii="Arial" w:hAnsi="Arial" w:cs="Arial"/>
                <w:b/>
                <w:i/>
                <w:sz w:val="22"/>
                <w:szCs w:val="24"/>
              </w:rPr>
              <w:t>GENERAL INFORMATION (</w:t>
            </w:r>
            <w:r w:rsidR="00046A17" w:rsidRPr="009F2562">
              <w:rPr>
                <w:rFonts w:ascii="Arial" w:hAnsi="Arial" w:cs="Arial"/>
                <w:b/>
                <w:i/>
                <w:sz w:val="22"/>
                <w:szCs w:val="24"/>
              </w:rPr>
              <w:t>complete the following</w:t>
            </w:r>
            <w:r w:rsidRPr="009F2562">
              <w:rPr>
                <w:rFonts w:ascii="Arial" w:hAnsi="Arial" w:cs="Arial"/>
                <w:b/>
                <w:i/>
                <w:sz w:val="22"/>
                <w:szCs w:val="24"/>
              </w:rPr>
              <w:t>):</w:t>
            </w:r>
          </w:p>
        </w:tc>
      </w:tr>
    </w:tbl>
    <w:p w14:paraId="6A67C058" w14:textId="77777777" w:rsidR="00AA1752" w:rsidRPr="009F2562" w:rsidRDefault="00AA1752" w:rsidP="00347FCB">
      <w:pPr>
        <w:pStyle w:val="BodyText"/>
        <w:jc w:val="both"/>
        <w:rPr>
          <w:rFonts w:ascii="Arial" w:hAnsi="Arial" w:cs="Arial"/>
          <w:sz w:val="22"/>
          <w:szCs w:val="24"/>
        </w:rPr>
      </w:pPr>
    </w:p>
    <w:tbl>
      <w:tblPr>
        <w:tblStyle w:val="TableGrid"/>
        <w:tblW w:w="110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1"/>
        <w:gridCol w:w="1572"/>
        <w:gridCol w:w="3236"/>
        <w:gridCol w:w="2307"/>
      </w:tblGrid>
      <w:tr w:rsidR="00B90EF5" w:rsidRPr="005C6F63" w14:paraId="6A67C05C" w14:textId="77777777" w:rsidTr="001871CA">
        <w:trPr>
          <w:trHeight w:val="413"/>
        </w:trPr>
        <w:tc>
          <w:tcPr>
            <w:tcW w:w="3865" w:type="dxa"/>
          </w:tcPr>
          <w:p w14:paraId="6A67C059" w14:textId="77777777" w:rsidR="00B90EF5" w:rsidRPr="005C6F63" w:rsidRDefault="00B90EF5" w:rsidP="001871CA">
            <w:pPr>
              <w:pStyle w:val="BodyText"/>
              <w:spacing w:line="480" w:lineRule="auto"/>
              <w:jc w:val="both"/>
              <w:rPr>
                <w:rFonts w:ascii="Arial" w:hAnsi="Arial" w:cs="Arial"/>
                <w:noProof/>
                <w:snapToGrid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ast Na</w:t>
            </w:r>
            <w:r w:rsidRPr="005C6F63">
              <w:rPr>
                <w:rFonts w:ascii="Arial" w:hAnsi="Arial" w:cs="Arial"/>
                <w:sz w:val="22"/>
                <w:szCs w:val="22"/>
              </w:rPr>
              <w:t>me:</w:t>
            </w:r>
            <w:r w:rsidRPr="005C6F6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statusText w:type="text" w:val="Enter your last name"/>
                  <w:textInput/>
                </w:ffData>
              </w:fldChar>
            </w:r>
            <w:bookmarkStart w:id="0" w:name="Text1"/>
            <w:r w:rsidRPr="005C6F6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C6F63">
              <w:rPr>
                <w:rFonts w:ascii="Arial" w:hAnsi="Arial" w:cs="Arial"/>
                <w:sz w:val="22"/>
                <w:szCs w:val="22"/>
              </w:rPr>
            </w:r>
            <w:r w:rsidRPr="005C6F6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Start w:id="1" w:name="Text3"/>
            <w:bookmarkEnd w:id="0"/>
          </w:p>
        </w:tc>
        <w:tc>
          <w:tcPr>
            <w:tcW w:w="4680" w:type="dxa"/>
            <w:gridSpan w:val="2"/>
          </w:tcPr>
          <w:p w14:paraId="6A67C05A" w14:textId="77777777" w:rsidR="00B90EF5" w:rsidRPr="005C6F63" w:rsidRDefault="00B90EF5" w:rsidP="001871CA">
            <w:pPr>
              <w:pStyle w:val="BodyText"/>
              <w:spacing w:line="480" w:lineRule="auto"/>
              <w:jc w:val="both"/>
              <w:rPr>
                <w:rFonts w:ascii="Arial" w:hAnsi="Arial" w:cs="Arial"/>
                <w:noProof/>
                <w:snapToGrid/>
                <w:sz w:val="22"/>
                <w:szCs w:val="22"/>
              </w:rPr>
            </w:pPr>
            <w:r w:rsidRPr="005C6F63">
              <w:rPr>
                <w:rFonts w:ascii="Arial" w:hAnsi="Arial" w:cs="Arial"/>
                <w:sz w:val="22"/>
                <w:szCs w:val="22"/>
              </w:rPr>
              <w:t>First Name:</w:t>
            </w:r>
            <w:r w:rsidRPr="005C6F6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FirstName"/>
                  <w:enabled/>
                  <w:calcOnExit w:val="0"/>
                  <w:statusText w:type="text" w:val="Enter your First name  "/>
                  <w:textInput/>
                </w:ffData>
              </w:fldChar>
            </w:r>
            <w:bookmarkStart w:id="2" w:name="FirstName"/>
            <w:r w:rsidRPr="005C6F6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C6F63">
              <w:rPr>
                <w:rFonts w:ascii="Arial" w:hAnsi="Arial" w:cs="Arial"/>
                <w:sz w:val="22"/>
                <w:szCs w:val="22"/>
              </w:rPr>
            </w:r>
            <w:r w:rsidRPr="005C6F6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</w:p>
        </w:tc>
        <w:bookmarkEnd w:id="1"/>
        <w:tc>
          <w:tcPr>
            <w:tcW w:w="2245" w:type="dxa"/>
          </w:tcPr>
          <w:p w14:paraId="6A67C05B" w14:textId="77777777" w:rsidR="00B90EF5" w:rsidRPr="005C6F63" w:rsidRDefault="00B90EF5" w:rsidP="001871CA">
            <w:pPr>
              <w:pStyle w:val="BodyText"/>
              <w:spacing w:line="480" w:lineRule="auto"/>
              <w:jc w:val="both"/>
              <w:rPr>
                <w:rFonts w:ascii="Arial" w:hAnsi="Arial" w:cs="Arial"/>
                <w:noProof/>
                <w:snapToGrid/>
                <w:sz w:val="22"/>
                <w:szCs w:val="22"/>
              </w:rPr>
            </w:pP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Middle Initial: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statusText w:type="text" w:val="Enter your middle initial"/>
                  <w:textInput/>
                </w:ffData>
              </w:fldChar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instrText xml:space="preserve"> FORMTEXT </w:instrTex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separate"/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end"/>
            </w:r>
          </w:p>
        </w:tc>
      </w:tr>
      <w:tr w:rsidR="00B90EF5" w:rsidRPr="005C6F63" w14:paraId="6A67C05F" w14:textId="77777777" w:rsidTr="001871CA">
        <w:tc>
          <w:tcPr>
            <w:tcW w:w="5395" w:type="dxa"/>
            <w:gridSpan w:val="2"/>
          </w:tcPr>
          <w:p w14:paraId="6A67C05D" w14:textId="77777777" w:rsidR="00B90EF5" w:rsidRPr="005C6F63" w:rsidRDefault="00B90EF5" w:rsidP="001871CA">
            <w:pPr>
              <w:pStyle w:val="BodyText"/>
              <w:tabs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right" w:pos="5179"/>
              </w:tabs>
              <w:spacing w:line="480" w:lineRule="auto"/>
              <w:jc w:val="both"/>
              <w:rPr>
                <w:rFonts w:ascii="Arial" w:hAnsi="Arial" w:cs="Arial"/>
                <w:noProof/>
                <w:snapToGrid/>
                <w:sz w:val="22"/>
                <w:szCs w:val="22"/>
              </w:rPr>
            </w:pP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 xml:space="preserve">Preferred Name: 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statusText w:type="text" w:val="Enter your preferred name"/>
                  <w:textInput/>
                </w:ffData>
              </w:fldChar>
            </w:r>
            <w:bookmarkStart w:id="3" w:name="Text4"/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instrText xml:space="preserve"> FORMTEXT </w:instrTex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separate"/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5395" w:type="dxa"/>
            <w:gridSpan w:val="2"/>
          </w:tcPr>
          <w:p w14:paraId="6A67C05E" w14:textId="77777777" w:rsidR="00B90EF5" w:rsidRPr="005C6F63" w:rsidRDefault="00B90EF5" w:rsidP="001871CA">
            <w:pPr>
              <w:pStyle w:val="BodyText"/>
              <w:tabs>
                <w:tab w:val="clear" w:pos="2880"/>
                <w:tab w:val="clear" w:pos="3600"/>
                <w:tab w:val="clear" w:pos="4320"/>
                <w:tab w:val="clear" w:pos="5040"/>
                <w:tab w:val="clear" w:pos="5760"/>
              </w:tabs>
              <w:spacing w:line="480" w:lineRule="auto"/>
              <w:jc w:val="both"/>
              <w:rPr>
                <w:rFonts w:ascii="Arial" w:hAnsi="Arial" w:cs="Arial"/>
                <w:noProof/>
                <w:snapToGrid/>
                <w:sz w:val="22"/>
                <w:szCs w:val="22"/>
              </w:rPr>
            </w:pP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 xml:space="preserve">Preferred Pronoun: 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enter your preferred pronoun"/>
                  <w:textInput/>
                </w:ffData>
              </w:fldChar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instrText xml:space="preserve"> FORMTEXT </w:instrTex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separate"/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end"/>
            </w:r>
          </w:p>
        </w:tc>
      </w:tr>
      <w:tr w:rsidR="00B90EF5" w:rsidRPr="005C6F63" w14:paraId="6A67C062" w14:textId="77777777" w:rsidTr="001871CA">
        <w:tc>
          <w:tcPr>
            <w:tcW w:w="5395" w:type="dxa"/>
            <w:gridSpan w:val="2"/>
          </w:tcPr>
          <w:p w14:paraId="6A67C060" w14:textId="77777777" w:rsidR="00B90EF5" w:rsidRPr="005C6F63" w:rsidRDefault="00B90EF5" w:rsidP="001871CA">
            <w:pPr>
              <w:pStyle w:val="BodyText"/>
              <w:tabs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left" w:pos="3660"/>
              </w:tabs>
              <w:spacing w:line="480" w:lineRule="auto"/>
              <w:jc w:val="both"/>
              <w:rPr>
                <w:rFonts w:ascii="Arial" w:hAnsi="Arial" w:cs="Arial"/>
                <w:noProof/>
                <w:snapToGrid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Preferred  </w:t>
            </w:r>
            <w:r w:rsidRPr="005C6F63">
              <w:rPr>
                <w:rFonts w:ascii="Arial" w:hAnsi="Arial" w:cs="Arial"/>
                <w:sz w:val="22"/>
                <w:szCs w:val="22"/>
              </w:rPr>
              <w:t>Phone</w:t>
            </w:r>
            <w:proofErr w:type="gramEnd"/>
            <w:r w:rsidRPr="005C6F63">
              <w:rPr>
                <w:rFonts w:ascii="Arial" w:hAnsi="Arial" w:cs="Arial"/>
                <w:sz w:val="22"/>
                <w:szCs w:val="22"/>
              </w:rPr>
              <w:t>:</w:t>
            </w:r>
            <w:r w:rsidRPr="005C6F6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statusText w:type="text" w:val="Enter Preferred Phone Number"/>
                  <w:textInput/>
                </w:ffData>
              </w:fldChar>
            </w:r>
            <w:r w:rsidRPr="005C6F6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C6F63">
              <w:rPr>
                <w:rFonts w:ascii="Arial" w:hAnsi="Arial" w:cs="Arial"/>
                <w:sz w:val="22"/>
                <w:szCs w:val="22"/>
              </w:rPr>
            </w:r>
            <w:r w:rsidRPr="005C6F6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395" w:type="dxa"/>
            <w:gridSpan w:val="2"/>
          </w:tcPr>
          <w:p w14:paraId="6A67C061" w14:textId="77777777" w:rsidR="00B90EF5" w:rsidRPr="005C6F63" w:rsidRDefault="00B90EF5" w:rsidP="001871CA">
            <w:pPr>
              <w:pStyle w:val="BodyText"/>
              <w:tabs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left" w:pos="3660"/>
              </w:tabs>
              <w:spacing w:line="480" w:lineRule="auto"/>
              <w:jc w:val="both"/>
              <w:rPr>
                <w:rFonts w:ascii="Arial" w:hAnsi="Arial" w:cs="Arial"/>
                <w:noProof/>
                <w:snapToGrid/>
                <w:sz w:val="22"/>
                <w:szCs w:val="22"/>
              </w:rPr>
            </w:pP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Date of Birth: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statusText w:type="text" w:val="Enter Date of Birth"/>
                  <w:textInput>
                    <w:type w:val="date"/>
                  </w:textInput>
                </w:ffData>
              </w:fldChar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instrText xml:space="preserve"> FORMTEXT </w:instrTex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separate"/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end"/>
            </w:r>
          </w:p>
        </w:tc>
      </w:tr>
      <w:tr w:rsidR="00B90EF5" w:rsidRPr="005C6F63" w14:paraId="6A67C065" w14:textId="77777777" w:rsidTr="001871CA">
        <w:tc>
          <w:tcPr>
            <w:tcW w:w="5395" w:type="dxa"/>
            <w:gridSpan w:val="2"/>
          </w:tcPr>
          <w:p w14:paraId="6A67C063" w14:textId="77777777" w:rsidR="00B90EF5" w:rsidRPr="005C6F63" w:rsidRDefault="00B90EF5" w:rsidP="001871CA">
            <w:pPr>
              <w:pStyle w:val="BodyText"/>
              <w:tabs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left" w:pos="3690"/>
              </w:tabs>
              <w:spacing w:line="480" w:lineRule="auto"/>
              <w:jc w:val="both"/>
              <w:rPr>
                <w:rFonts w:ascii="Arial" w:hAnsi="Arial" w:cs="Arial"/>
                <w:noProof/>
                <w:snapToGrid/>
                <w:sz w:val="22"/>
                <w:szCs w:val="22"/>
              </w:rPr>
            </w:pP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Student ID: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statusText w:type="text" w:val="Enter Student ID Number"/>
                  <w:textInput/>
                </w:ffData>
              </w:fldChar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instrText xml:space="preserve"> FORMTEXT </w:instrTex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separate"/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end"/>
            </w:r>
          </w:p>
        </w:tc>
        <w:tc>
          <w:tcPr>
            <w:tcW w:w="5395" w:type="dxa"/>
            <w:gridSpan w:val="2"/>
          </w:tcPr>
          <w:p w14:paraId="6A67C064" w14:textId="77777777" w:rsidR="00B90EF5" w:rsidRPr="005C6F63" w:rsidRDefault="00B90EF5" w:rsidP="001871CA">
            <w:pPr>
              <w:pStyle w:val="BodyText"/>
              <w:tabs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left" w:pos="3690"/>
              </w:tabs>
              <w:spacing w:line="480" w:lineRule="auto"/>
              <w:jc w:val="both"/>
              <w:rPr>
                <w:rFonts w:ascii="Arial" w:hAnsi="Arial" w:cs="Arial"/>
                <w:noProof/>
                <w:snapToGrid/>
                <w:sz w:val="22"/>
                <w:szCs w:val="22"/>
              </w:rPr>
            </w:pP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Student Email: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statusText w:type="text" w:val="Enter Student Email"/>
                  <w:textInput/>
                </w:ffData>
              </w:fldChar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instrText xml:space="preserve"> FORMTEXT </w:instrTex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separate"/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t> </w:t>
            </w:r>
            <w:r w:rsidRPr="005C6F63">
              <w:rPr>
                <w:rFonts w:ascii="Arial" w:hAnsi="Arial" w:cs="Arial"/>
                <w:noProof/>
                <w:snapToGrid/>
                <w:sz w:val="22"/>
                <w:szCs w:val="22"/>
              </w:rPr>
              <w:fldChar w:fldCharType="end"/>
            </w:r>
          </w:p>
        </w:tc>
      </w:tr>
    </w:tbl>
    <w:p w14:paraId="6A67C066" w14:textId="77777777" w:rsidR="00B90EF5" w:rsidRDefault="00B90EF5" w:rsidP="00B90EF5">
      <w:pPr>
        <w:pStyle w:val="BodyText"/>
        <w:spacing w:line="480" w:lineRule="auto"/>
        <w:ind w:firstLine="18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lease select all that apply per semester: </w:t>
      </w:r>
      <w:r w:rsidRPr="00856E5F">
        <w:rPr>
          <w:rFonts w:ascii="Arial" w:hAnsi="Arial" w:cs="Arial"/>
          <w:b/>
          <w:sz w:val="22"/>
          <w:szCs w:val="24"/>
        </w:rPr>
        <w:t>Indicate the School Year</w:t>
      </w:r>
      <w:r>
        <w:rPr>
          <w:rFonts w:ascii="Arial" w:hAnsi="Arial" w:cs="Arial"/>
          <w:sz w:val="22"/>
          <w:szCs w:val="24"/>
        </w:rPr>
        <w:t xml:space="preserve">: </w:t>
      </w:r>
      <w:r w:rsidRPr="005C6F63">
        <w:rPr>
          <w:rFonts w:ascii="Arial" w:hAnsi="Arial" w:cs="Arial"/>
          <w:sz w:val="22"/>
          <w:szCs w:val="22"/>
        </w:rPr>
        <w:fldChar w:fldCharType="begin">
          <w:ffData>
            <w:name w:val="Text11"/>
            <w:enabled/>
            <w:calcOnExit w:val="0"/>
            <w:statusText w:type="text" w:val="Enter the school year you will be attending"/>
            <w:textInput/>
          </w:ffData>
        </w:fldChar>
      </w:r>
      <w:r w:rsidRPr="005C6F63">
        <w:rPr>
          <w:rFonts w:ascii="Arial" w:hAnsi="Arial" w:cs="Arial"/>
          <w:sz w:val="22"/>
          <w:szCs w:val="22"/>
        </w:rPr>
        <w:instrText xml:space="preserve"> FORMTEXT </w:instrText>
      </w:r>
      <w:r w:rsidRPr="005C6F63">
        <w:rPr>
          <w:rFonts w:ascii="Arial" w:hAnsi="Arial" w:cs="Arial"/>
          <w:sz w:val="22"/>
          <w:szCs w:val="22"/>
        </w:rPr>
      </w:r>
      <w:r w:rsidRPr="005C6F63">
        <w:rPr>
          <w:rFonts w:ascii="Arial" w:hAnsi="Arial" w:cs="Arial"/>
          <w:sz w:val="22"/>
          <w:szCs w:val="22"/>
        </w:rPr>
        <w:fldChar w:fldCharType="separate"/>
      </w:r>
      <w:r w:rsidRPr="005C6F63">
        <w:rPr>
          <w:rFonts w:ascii="Arial" w:hAnsi="Arial" w:cs="Arial"/>
          <w:noProof/>
          <w:sz w:val="22"/>
          <w:szCs w:val="22"/>
        </w:rPr>
        <w:t> </w:t>
      </w:r>
      <w:r w:rsidRPr="005C6F63">
        <w:rPr>
          <w:rFonts w:ascii="Arial" w:hAnsi="Arial" w:cs="Arial"/>
          <w:noProof/>
          <w:sz w:val="22"/>
          <w:szCs w:val="22"/>
        </w:rPr>
        <w:t> </w:t>
      </w:r>
      <w:r w:rsidRPr="005C6F63">
        <w:rPr>
          <w:rFonts w:ascii="Arial" w:hAnsi="Arial" w:cs="Arial"/>
          <w:noProof/>
          <w:sz w:val="22"/>
          <w:szCs w:val="22"/>
        </w:rPr>
        <w:t> </w:t>
      </w:r>
      <w:r w:rsidRPr="005C6F63">
        <w:rPr>
          <w:rFonts w:ascii="Arial" w:hAnsi="Arial" w:cs="Arial"/>
          <w:noProof/>
          <w:sz w:val="22"/>
          <w:szCs w:val="22"/>
        </w:rPr>
        <w:t> </w:t>
      </w:r>
      <w:r w:rsidRPr="005C6F63">
        <w:rPr>
          <w:rFonts w:ascii="Arial" w:hAnsi="Arial" w:cs="Arial"/>
          <w:noProof/>
          <w:sz w:val="22"/>
          <w:szCs w:val="22"/>
        </w:rPr>
        <w:t> </w:t>
      </w:r>
      <w:r w:rsidRPr="005C6F63">
        <w:rPr>
          <w:rFonts w:ascii="Arial" w:hAnsi="Arial" w:cs="Arial"/>
          <w:sz w:val="22"/>
          <w:szCs w:val="22"/>
        </w:rPr>
        <w:fldChar w:fldCharType="end"/>
      </w:r>
    </w:p>
    <w:p w14:paraId="6A67C067" w14:textId="7F0CEB1A" w:rsidR="00117B17" w:rsidRDefault="00117B17" w:rsidP="00117B17">
      <w:pPr>
        <w:pStyle w:val="BodyText"/>
        <w:spacing w:line="276" w:lineRule="auto"/>
        <w:ind w:firstLine="180"/>
        <w:jc w:val="both"/>
        <w:rPr>
          <w:rFonts w:ascii="Arial" w:hAnsi="Arial" w:cs="Arial"/>
          <w:szCs w:val="24"/>
        </w:rPr>
      </w:pPr>
      <w:r w:rsidRPr="007B3B32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7B3B32">
        <w:rPr>
          <w:rFonts w:ascii="Arial" w:hAnsi="Arial" w:cs="Arial"/>
          <w:szCs w:val="24"/>
        </w:rPr>
        <w:instrText xml:space="preserve"> FORMCHECKBOX </w:instrText>
      </w:r>
      <w:r w:rsidR="00774309">
        <w:rPr>
          <w:rFonts w:ascii="Arial" w:hAnsi="Arial" w:cs="Arial"/>
          <w:szCs w:val="24"/>
        </w:rPr>
      </w:r>
      <w:r w:rsidR="00774309">
        <w:rPr>
          <w:rFonts w:ascii="Arial" w:hAnsi="Arial" w:cs="Arial"/>
          <w:szCs w:val="24"/>
        </w:rPr>
        <w:fldChar w:fldCharType="separate"/>
      </w:r>
      <w:r w:rsidRPr="007B3B32">
        <w:rPr>
          <w:rFonts w:ascii="Arial" w:hAnsi="Arial" w:cs="Arial"/>
          <w:szCs w:val="24"/>
        </w:rPr>
        <w:fldChar w:fldCharType="end"/>
      </w:r>
      <w:r>
        <w:rPr>
          <w:rFonts w:ascii="Arial" w:hAnsi="Arial" w:cs="Arial"/>
          <w:szCs w:val="24"/>
        </w:rPr>
        <w:t>Fall (16-wk)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 w:rsidRPr="007B3B32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7B3B32">
        <w:rPr>
          <w:rFonts w:ascii="Arial" w:hAnsi="Arial" w:cs="Arial"/>
          <w:szCs w:val="24"/>
        </w:rPr>
        <w:instrText xml:space="preserve"> FORMCHECKBOX </w:instrText>
      </w:r>
      <w:r w:rsidR="00774309">
        <w:rPr>
          <w:rFonts w:ascii="Arial" w:hAnsi="Arial" w:cs="Arial"/>
          <w:szCs w:val="24"/>
        </w:rPr>
      </w:r>
      <w:r w:rsidR="00774309">
        <w:rPr>
          <w:rFonts w:ascii="Arial" w:hAnsi="Arial" w:cs="Arial"/>
          <w:szCs w:val="24"/>
        </w:rPr>
        <w:fldChar w:fldCharType="separate"/>
      </w:r>
      <w:r w:rsidRPr="007B3B32">
        <w:rPr>
          <w:rFonts w:ascii="Arial" w:hAnsi="Arial" w:cs="Arial"/>
          <w:szCs w:val="24"/>
        </w:rPr>
        <w:fldChar w:fldCharType="end"/>
      </w:r>
      <w:r>
        <w:rPr>
          <w:rFonts w:ascii="Arial" w:hAnsi="Arial" w:cs="Arial"/>
          <w:szCs w:val="24"/>
        </w:rPr>
        <w:t>Spring (16-wk)</w:t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 w:rsidRPr="007B3B32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7B3B32">
        <w:rPr>
          <w:rFonts w:ascii="Arial" w:hAnsi="Arial" w:cs="Arial"/>
          <w:szCs w:val="24"/>
        </w:rPr>
        <w:instrText xml:space="preserve"> FORMCHECKBOX </w:instrText>
      </w:r>
      <w:r w:rsidR="00774309">
        <w:rPr>
          <w:rFonts w:ascii="Arial" w:hAnsi="Arial" w:cs="Arial"/>
          <w:szCs w:val="24"/>
        </w:rPr>
      </w:r>
      <w:r w:rsidR="00774309">
        <w:rPr>
          <w:rFonts w:ascii="Arial" w:hAnsi="Arial" w:cs="Arial"/>
          <w:szCs w:val="24"/>
        </w:rPr>
        <w:fldChar w:fldCharType="separate"/>
      </w:r>
      <w:r w:rsidRPr="007B3B32">
        <w:rPr>
          <w:rFonts w:ascii="Arial" w:hAnsi="Arial" w:cs="Arial"/>
          <w:szCs w:val="24"/>
        </w:rPr>
        <w:fldChar w:fldCharType="end"/>
      </w:r>
      <w:r>
        <w:rPr>
          <w:rFonts w:ascii="Arial" w:hAnsi="Arial" w:cs="Arial"/>
          <w:szCs w:val="24"/>
        </w:rPr>
        <w:t>Maymester (2-</w:t>
      </w:r>
      <w:proofErr w:type="gramStart"/>
      <w:r>
        <w:rPr>
          <w:rFonts w:ascii="Arial" w:hAnsi="Arial" w:cs="Arial"/>
          <w:szCs w:val="24"/>
        </w:rPr>
        <w:t xml:space="preserve">wk)   </w:t>
      </w:r>
      <w:proofErr w:type="gramEnd"/>
      <w:r>
        <w:rPr>
          <w:rFonts w:ascii="Arial" w:hAnsi="Arial" w:cs="Arial"/>
          <w:szCs w:val="24"/>
        </w:rPr>
        <w:t xml:space="preserve"> </w:t>
      </w:r>
      <w:r w:rsidRPr="007B3B32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B3B32">
        <w:rPr>
          <w:rFonts w:ascii="Arial" w:hAnsi="Arial" w:cs="Arial"/>
          <w:szCs w:val="24"/>
        </w:rPr>
        <w:instrText xml:space="preserve"> FORMCHECKBOX </w:instrText>
      </w:r>
      <w:r w:rsidR="001F24C8" w:rsidRPr="007B3B32">
        <w:rPr>
          <w:rFonts w:ascii="Arial" w:hAnsi="Arial" w:cs="Arial"/>
          <w:szCs w:val="24"/>
        </w:rPr>
      </w:r>
      <w:r w:rsidR="00774309">
        <w:rPr>
          <w:rFonts w:ascii="Arial" w:hAnsi="Arial" w:cs="Arial"/>
          <w:szCs w:val="24"/>
        </w:rPr>
        <w:fldChar w:fldCharType="separate"/>
      </w:r>
      <w:r w:rsidRPr="007B3B32">
        <w:rPr>
          <w:rFonts w:ascii="Arial" w:hAnsi="Arial" w:cs="Arial"/>
          <w:szCs w:val="24"/>
        </w:rPr>
        <w:fldChar w:fldCharType="end"/>
      </w:r>
      <w:r>
        <w:rPr>
          <w:rFonts w:ascii="Arial" w:hAnsi="Arial" w:cs="Arial"/>
          <w:szCs w:val="24"/>
        </w:rPr>
        <w:t>Summer 1 (5-wk)</w:t>
      </w:r>
    </w:p>
    <w:p w14:paraId="6A67C068" w14:textId="77777777" w:rsidR="00117B17" w:rsidRPr="006E3375" w:rsidRDefault="00117B17" w:rsidP="00117B17">
      <w:pPr>
        <w:pStyle w:val="BodyText"/>
        <w:spacing w:line="276" w:lineRule="auto"/>
        <w:ind w:firstLine="180"/>
        <w:jc w:val="both"/>
      </w:pPr>
      <w:r w:rsidRPr="007B3B32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7B3B32">
        <w:rPr>
          <w:rFonts w:ascii="Arial" w:hAnsi="Arial" w:cs="Arial"/>
          <w:szCs w:val="24"/>
        </w:rPr>
        <w:instrText xml:space="preserve"> FORMCHECKBOX </w:instrText>
      </w:r>
      <w:r w:rsidR="00774309">
        <w:rPr>
          <w:rFonts w:ascii="Arial" w:hAnsi="Arial" w:cs="Arial"/>
          <w:szCs w:val="24"/>
        </w:rPr>
      </w:r>
      <w:r w:rsidR="00774309">
        <w:rPr>
          <w:rFonts w:ascii="Arial" w:hAnsi="Arial" w:cs="Arial"/>
          <w:szCs w:val="24"/>
        </w:rPr>
        <w:fldChar w:fldCharType="separate"/>
      </w:r>
      <w:r w:rsidRPr="007B3B32">
        <w:rPr>
          <w:rFonts w:ascii="Arial" w:hAnsi="Arial" w:cs="Arial"/>
          <w:szCs w:val="24"/>
        </w:rPr>
        <w:fldChar w:fldCharType="end"/>
      </w:r>
      <w:r>
        <w:rPr>
          <w:rFonts w:ascii="Arial" w:hAnsi="Arial" w:cs="Arial"/>
          <w:szCs w:val="24"/>
        </w:rPr>
        <w:t>Fall Flex 1 (8-wk)</w:t>
      </w:r>
      <w:r w:rsidRPr="006E3375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ab/>
      </w:r>
      <w:r w:rsidRPr="007B3B32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7B3B32">
        <w:rPr>
          <w:rFonts w:ascii="Arial" w:hAnsi="Arial" w:cs="Arial"/>
          <w:szCs w:val="24"/>
        </w:rPr>
        <w:instrText xml:space="preserve"> FORMCHECKBOX </w:instrText>
      </w:r>
      <w:r w:rsidR="00774309">
        <w:rPr>
          <w:rFonts w:ascii="Arial" w:hAnsi="Arial" w:cs="Arial"/>
          <w:szCs w:val="24"/>
        </w:rPr>
      </w:r>
      <w:r w:rsidR="00774309">
        <w:rPr>
          <w:rFonts w:ascii="Arial" w:hAnsi="Arial" w:cs="Arial"/>
          <w:szCs w:val="24"/>
        </w:rPr>
        <w:fldChar w:fldCharType="separate"/>
      </w:r>
      <w:r w:rsidRPr="007B3B32">
        <w:rPr>
          <w:rFonts w:ascii="Arial" w:hAnsi="Arial" w:cs="Arial"/>
          <w:szCs w:val="24"/>
        </w:rPr>
        <w:fldChar w:fldCharType="end"/>
      </w:r>
      <w:r>
        <w:rPr>
          <w:rFonts w:ascii="Arial" w:hAnsi="Arial" w:cs="Arial"/>
          <w:szCs w:val="24"/>
        </w:rPr>
        <w:t>Spring Flex 1 (8-wk)</w:t>
      </w:r>
      <w:r>
        <w:rPr>
          <w:rFonts w:ascii="Arial" w:hAnsi="Arial" w:cs="Arial"/>
          <w:szCs w:val="24"/>
        </w:rPr>
        <w:tab/>
      </w:r>
      <w:r w:rsidRPr="007B3B32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7B3B32">
        <w:rPr>
          <w:rFonts w:ascii="Arial" w:hAnsi="Arial" w:cs="Arial"/>
          <w:szCs w:val="24"/>
        </w:rPr>
        <w:instrText xml:space="preserve"> FORMCHECKBOX </w:instrText>
      </w:r>
      <w:r w:rsidR="00774309">
        <w:rPr>
          <w:rFonts w:ascii="Arial" w:hAnsi="Arial" w:cs="Arial"/>
          <w:szCs w:val="24"/>
        </w:rPr>
      </w:r>
      <w:r w:rsidR="00774309">
        <w:rPr>
          <w:rFonts w:ascii="Arial" w:hAnsi="Arial" w:cs="Arial"/>
          <w:szCs w:val="24"/>
        </w:rPr>
        <w:fldChar w:fldCharType="separate"/>
      </w:r>
      <w:r w:rsidRPr="007B3B32">
        <w:rPr>
          <w:rFonts w:ascii="Arial" w:hAnsi="Arial" w:cs="Arial"/>
          <w:szCs w:val="24"/>
        </w:rPr>
        <w:fldChar w:fldCharType="end"/>
      </w:r>
      <w:r>
        <w:rPr>
          <w:rFonts w:ascii="Arial" w:hAnsi="Arial" w:cs="Arial"/>
          <w:szCs w:val="24"/>
        </w:rPr>
        <w:t>Summer (8-</w:t>
      </w:r>
      <w:proofErr w:type="gramStart"/>
      <w:r>
        <w:rPr>
          <w:rFonts w:ascii="Arial" w:hAnsi="Arial" w:cs="Arial"/>
          <w:szCs w:val="24"/>
        </w:rPr>
        <w:t xml:space="preserve">wk)   </w:t>
      </w:r>
      <w:proofErr w:type="gramEnd"/>
      <w:r>
        <w:rPr>
          <w:rFonts w:ascii="Arial" w:hAnsi="Arial" w:cs="Arial"/>
          <w:szCs w:val="24"/>
        </w:rPr>
        <w:t xml:space="preserve">     </w:t>
      </w:r>
      <w:r w:rsidRPr="007B3B32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7B3B32">
        <w:rPr>
          <w:rFonts w:ascii="Arial" w:hAnsi="Arial" w:cs="Arial"/>
          <w:szCs w:val="24"/>
        </w:rPr>
        <w:instrText xml:space="preserve"> FORMCHECKBOX </w:instrText>
      </w:r>
      <w:r w:rsidR="00774309">
        <w:rPr>
          <w:rFonts w:ascii="Arial" w:hAnsi="Arial" w:cs="Arial"/>
          <w:szCs w:val="24"/>
        </w:rPr>
      </w:r>
      <w:r w:rsidR="00774309">
        <w:rPr>
          <w:rFonts w:ascii="Arial" w:hAnsi="Arial" w:cs="Arial"/>
          <w:szCs w:val="24"/>
        </w:rPr>
        <w:fldChar w:fldCharType="separate"/>
      </w:r>
      <w:r w:rsidRPr="007B3B32">
        <w:rPr>
          <w:rFonts w:ascii="Arial" w:hAnsi="Arial" w:cs="Arial"/>
          <w:szCs w:val="24"/>
        </w:rPr>
        <w:fldChar w:fldCharType="end"/>
      </w:r>
      <w:r>
        <w:rPr>
          <w:rFonts w:ascii="Arial" w:hAnsi="Arial" w:cs="Arial"/>
          <w:szCs w:val="24"/>
        </w:rPr>
        <w:t>Summer 2 (5-wk)</w:t>
      </w:r>
    </w:p>
    <w:p w14:paraId="6A67C069" w14:textId="77777777" w:rsidR="00EA246B" w:rsidRPr="00FB2389" w:rsidRDefault="00117B17" w:rsidP="00117B17">
      <w:pPr>
        <w:pStyle w:val="BodyText"/>
        <w:spacing w:line="480" w:lineRule="auto"/>
        <w:ind w:firstLine="180"/>
        <w:jc w:val="both"/>
        <w:rPr>
          <w:rFonts w:ascii="Arial" w:hAnsi="Arial" w:cs="Arial"/>
          <w:sz w:val="22"/>
          <w:szCs w:val="24"/>
        </w:rPr>
      </w:pPr>
      <w:r w:rsidRPr="007B3B32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7B3B32">
        <w:rPr>
          <w:rFonts w:ascii="Arial" w:hAnsi="Arial" w:cs="Arial"/>
          <w:szCs w:val="24"/>
        </w:rPr>
        <w:instrText xml:space="preserve"> FORMCHECKBOX </w:instrText>
      </w:r>
      <w:r w:rsidR="00774309">
        <w:rPr>
          <w:rFonts w:ascii="Arial" w:hAnsi="Arial" w:cs="Arial"/>
          <w:szCs w:val="24"/>
        </w:rPr>
      </w:r>
      <w:r w:rsidR="00774309">
        <w:rPr>
          <w:rFonts w:ascii="Arial" w:hAnsi="Arial" w:cs="Arial"/>
          <w:szCs w:val="24"/>
        </w:rPr>
        <w:fldChar w:fldCharType="separate"/>
      </w:r>
      <w:r w:rsidRPr="007B3B32">
        <w:rPr>
          <w:rFonts w:ascii="Arial" w:hAnsi="Arial" w:cs="Arial"/>
          <w:szCs w:val="24"/>
        </w:rPr>
        <w:fldChar w:fldCharType="end"/>
      </w:r>
      <w:r>
        <w:rPr>
          <w:rFonts w:ascii="Arial" w:hAnsi="Arial" w:cs="Arial"/>
          <w:szCs w:val="24"/>
        </w:rPr>
        <w:t>Fall Flex 2 (8-</w:t>
      </w:r>
      <w:proofErr w:type="gramStart"/>
      <w:r>
        <w:rPr>
          <w:rFonts w:ascii="Arial" w:hAnsi="Arial" w:cs="Arial"/>
          <w:szCs w:val="24"/>
        </w:rPr>
        <w:t>wk)</w:t>
      </w:r>
      <w:r w:rsidRPr="006E3375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ab/>
      </w:r>
      <w:proofErr w:type="gramEnd"/>
      <w:r w:rsidRPr="007B3B32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7B3B32">
        <w:rPr>
          <w:rFonts w:ascii="Arial" w:hAnsi="Arial" w:cs="Arial"/>
          <w:szCs w:val="24"/>
        </w:rPr>
        <w:instrText xml:space="preserve"> FORMCHECKBOX </w:instrText>
      </w:r>
      <w:r w:rsidR="00774309">
        <w:rPr>
          <w:rFonts w:ascii="Arial" w:hAnsi="Arial" w:cs="Arial"/>
          <w:szCs w:val="24"/>
        </w:rPr>
      </w:r>
      <w:r w:rsidR="00774309">
        <w:rPr>
          <w:rFonts w:ascii="Arial" w:hAnsi="Arial" w:cs="Arial"/>
          <w:szCs w:val="24"/>
        </w:rPr>
        <w:fldChar w:fldCharType="separate"/>
      </w:r>
      <w:r w:rsidRPr="007B3B32">
        <w:rPr>
          <w:rFonts w:ascii="Arial" w:hAnsi="Arial" w:cs="Arial"/>
          <w:szCs w:val="24"/>
        </w:rPr>
        <w:fldChar w:fldCharType="end"/>
      </w:r>
      <w:r>
        <w:rPr>
          <w:rFonts w:ascii="Arial" w:hAnsi="Arial" w:cs="Arial"/>
          <w:szCs w:val="24"/>
        </w:rPr>
        <w:t>Spring Flex 2 (8-wk)</w:t>
      </w:r>
      <w:r>
        <w:rPr>
          <w:rFonts w:ascii="Arial" w:hAnsi="Arial" w:cs="Arial"/>
          <w:szCs w:val="24"/>
        </w:rPr>
        <w:tab/>
      </w:r>
      <w:r w:rsidRPr="007B3B32">
        <w:rPr>
          <w:rFonts w:ascii="Arial" w:hAnsi="Arial" w:cs="Arial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7B3B32">
        <w:rPr>
          <w:rFonts w:ascii="Arial" w:hAnsi="Arial" w:cs="Arial"/>
          <w:szCs w:val="24"/>
        </w:rPr>
        <w:instrText xml:space="preserve"> FORMCHECKBOX </w:instrText>
      </w:r>
      <w:r w:rsidR="00774309">
        <w:rPr>
          <w:rFonts w:ascii="Arial" w:hAnsi="Arial" w:cs="Arial"/>
          <w:szCs w:val="24"/>
        </w:rPr>
      </w:r>
      <w:r w:rsidR="00774309">
        <w:rPr>
          <w:rFonts w:ascii="Arial" w:hAnsi="Arial" w:cs="Arial"/>
          <w:szCs w:val="24"/>
        </w:rPr>
        <w:fldChar w:fldCharType="separate"/>
      </w:r>
      <w:r w:rsidRPr="007B3B32">
        <w:rPr>
          <w:rFonts w:ascii="Arial" w:hAnsi="Arial" w:cs="Arial"/>
          <w:szCs w:val="24"/>
        </w:rPr>
        <w:fldChar w:fldCharType="end"/>
      </w:r>
      <w:r>
        <w:rPr>
          <w:rFonts w:ascii="Arial" w:hAnsi="Arial" w:cs="Arial"/>
          <w:szCs w:val="24"/>
        </w:rPr>
        <w:t>Summer (10-wk)</w:t>
      </w:r>
      <w:r w:rsidRPr="00EA31E2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     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05"/>
      </w:tblGrid>
      <w:tr w:rsidR="00EA31E2" w:rsidRPr="009F2562" w14:paraId="6A67C06B" w14:textId="77777777" w:rsidTr="00EA31E2">
        <w:trPr>
          <w:trHeight w:val="332"/>
        </w:trPr>
        <w:tc>
          <w:tcPr>
            <w:tcW w:w="10705" w:type="dxa"/>
            <w:shd w:val="clear" w:color="auto" w:fill="BFBFBF" w:themeFill="background1" w:themeFillShade="BF"/>
            <w:vAlign w:val="center"/>
          </w:tcPr>
          <w:p w14:paraId="6A67C06A" w14:textId="77777777" w:rsidR="00EA31E2" w:rsidRPr="009F2562" w:rsidRDefault="00FB2389" w:rsidP="00EA31E2">
            <w:pPr>
              <w:pStyle w:val="BodyText"/>
              <w:rPr>
                <w:rFonts w:ascii="Arial" w:hAnsi="Arial" w:cs="Arial"/>
                <w:b/>
                <w:i/>
                <w:sz w:val="22"/>
                <w:szCs w:val="24"/>
              </w:rPr>
            </w:pPr>
            <w:r>
              <w:rPr>
                <w:rFonts w:ascii="Arial" w:hAnsi="Arial" w:cs="Arial"/>
                <w:b/>
                <w:i/>
                <w:sz w:val="22"/>
                <w:szCs w:val="24"/>
              </w:rPr>
              <w:t xml:space="preserve">FURNITURE </w:t>
            </w:r>
            <w:r w:rsidR="00C00E13">
              <w:rPr>
                <w:rFonts w:ascii="Arial" w:hAnsi="Arial" w:cs="Arial"/>
                <w:b/>
                <w:i/>
                <w:sz w:val="22"/>
                <w:szCs w:val="24"/>
              </w:rPr>
              <w:t>INFORMATION (complete in entirety):</w:t>
            </w:r>
          </w:p>
        </w:tc>
      </w:tr>
    </w:tbl>
    <w:tbl>
      <w:tblPr>
        <w:tblpPr w:leftFromText="187" w:rightFromText="187" w:vertAnchor="text" w:horzAnchor="margin" w:tblpX="67" w:tblpY="267"/>
        <w:tblW w:w="1071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52"/>
        <w:gridCol w:w="1100"/>
        <w:gridCol w:w="1199"/>
        <w:gridCol w:w="4259"/>
      </w:tblGrid>
      <w:tr w:rsidR="00C00E13" w14:paraId="6A67C06F" w14:textId="77777777" w:rsidTr="00C00E13">
        <w:trPr>
          <w:trHeight w:val="885"/>
        </w:trPr>
        <w:tc>
          <w:tcPr>
            <w:tcW w:w="4152" w:type="dxa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6C" w14:textId="77777777" w:rsidR="00C00E13" w:rsidRPr="00C00E13" w:rsidRDefault="00C00E13" w:rsidP="00C00E13">
            <w:pPr>
              <w:rPr>
                <w:sz w:val="22"/>
              </w:rPr>
            </w:pPr>
            <w:r w:rsidRPr="00C00E13">
              <w:rPr>
                <w:sz w:val="22"/>
              </w:rPr>
              <w:t xml:space="preserve">Course Name:  </w:t>
            </w:r>
            <w:r w:rsidRPr="00C00E13">
              <w:rPr>
                <w:sz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  <w:bookmarkEnd w:id="4"/>
          </w:p>
        </w:tc>
        <w:tc>
          <w:tcPr>
            <w:tcW w:w="2299" w:type="dxa"/>
            <w:gridSpan w:val="2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6D" w14:textId="77777777" w:rsidR="00C00E13" w:rsidRPr="00C00E13" w:rsidRDefault="00C00E13" w:rsidP="00C00E13">
            <w:pPr>
              <w:rPr>
                <w:sz w:val="22"/>
              </w:rPr>
            </w:pPr>
            <w:r w:rsidRPr="00C00E13">
              <w:rPr>
                <w:sz w:val="22"/>
              </w:rPr>
              <w:t xml:space="preserve">Section ID:  </w:t>
            </w:r>
            <w:r w:rsidRPr="00C00E13">
              <w:rPr>
                <w:sz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  <w:bookmarkEnd w:id="5"/>
          </w:p>
        </w:tc>
        <w:tc>
          <w:tcPr>
            <w:tcW w:w="4259" w:type="dxa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6E" w14:textId="77777777" w:rsidR="00C00E13" w:rsidRPr="00C00E13" w:rsidRDefault="00F30A18" w:rsidP="00C00E13">
            <w:pPr>
              <w:rPr>
                <w:sz w:val="22"/>
              </w:rPr>
            </w:pPr>
            <w:r>
              <w:rPr>
                <w:sz w:val="22"/>
              </w:rPr>
              <w:t xml:space="preserve">Day and Time of class: </w:t>
            </w:r>
            <w:r w:rsidR="00C00E13"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="00C00E13" w:rsidRPr="00C00E13">
              <w:rPr>
                <w:sz w:val="22"/>
              </w:rPr>
              <w:instrText xml:space="preserve"> FORMTEXT </w:instrText>
            </w:r>
            <w:r w:rsidR="00C00E13" w:rsidRPr="00C00E13">
              <w:rPr>
                <w:sz w:val="22"/>
              </w:rPr>
            </w:r>
            <w:r w:rsidR="00C00E13" w:rsidRPr="00C00E13">
              <w:rPr>
                <w:sz w:val="22"/>
              </w:rPr>
              <w:fldChar w:fldCharType="separate"/>
            </w:r>
            <w:r w:rsidR="00C00E13" w:rsidRPr="00C00E13">
              <w:rPr>
                <w:noProof/>
                <w:sz w:val="22"/>
              </w:rPr>
              <w:t> </w:t>
            </w:r>
            <w:r w:rsidR="00C00E13" w:rsidRPr="00C00E13">
              <w:rPr>
                <w:noProof/>
                <w:sz w:val="22"/>
              </w:rPr>
              <w:t> </w:t>
            </w:r>
            <w:r w:rsidR="00C00E13" w:rsidRPr="00C00E13">
              <w:rPr>
                <w:noProof/>
                <w:sz w:val="22"/>
              </w:rPr>
              <w:t> </w:t>
            </w:r>
            <w:r w:rsidR="00C00E13" w:rsidRPr="00C00E13">
              <w:rPr>
                <w:noProof/>
                <w:sz w:val="22"/>
              </w:rPr>
              <w:t> </w:t>
            </w:r>
            <w:r w:rsidR="00C00E13" w:rsidRPr="00C00E13">
              <w:rPr>
                <w:noProof/>
                <w:sz w:val="22"/>
              </w:rPr>
              <w:t> </w:t>
            </w:r>
            <w:r w:rsidR="00C00E13" w:rsidRPr="00C00E13">
              <w:rPr>
                <w:sz w:val="22"/>
              </w:rPr>
              <w:fldChar w:fldCharType="end"/>
            </w:r>
            <w:bookmarkEnd w:id="6"/>
          </w:p>
        </w:tc>
      </w:tr>
      <w:tr w:rsidR="00C00E13" w14:paraId="6A67C071" w14:textId="77777777" w:rsidTr="00F30A18">
        <w:trPr>
          <w:trHeight w:val="503"/>
        </w:trPr>
        <w:tc>
          <w:tcPr>
            <w:tcW w:w="10710" w:type="dxa"/>
            <w:gridSpan w:val="4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6A67C070" w14:textId="77777777" w:rsidR="00C00E13" w:rsidRPr="00C00E13" w:rsidRDefault="00F30A18" w:rsidP="00556AFF">
            <w:pPr>
              <w:rPr>
                <w:sz w:val="22"/>
              </w:rPr>
            </w:pPr>
            <w:r w:rsidRPr="00C00E13">
              <w:rPr>
                <w:sz w:val="22"/>
              </w:rPr>
              <w:t>Professor First &amp; Last name: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F30A18" w14:paraId="6A67C073" w14:textId="77777777" w:rsidTr="00F30A18">
        <w:trPr>
          <w:trHeight w:val="530"/>
        </w:trPr>
        <w:tc>
          <w:tcPr>
            <w:tcW w:w="10710" w:type="dxa"/>
            <w:gridSpan w:val="4"/>
            <w:shd w:val="clear" w:color="auto" w:fill="auto"/>
            <w:vAlign w:val="center"/>
          </w:tcPr>
          <w:p w14:paraId="6A67C072" w14:textId="77777777" w:rsidR="00F30A18" w:rsidRPr="00C00E13" w:rsidRDefault="00F30A18" w:rsidP="00F30A18">
            <w:pPr>
              <w:rPr>
                <w:sz w:val="22"/>
              </w:rPr>
            </w:pPr>
            <w:r>
              <w:rPr>
                <w:sz w:val="22"/>
              </w:rPr>
              <w:t>Building/Room Number: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76" w14:textId="77777777" w:rsidTr="00D843EE">
        <w:trPr>
          <w:trHeight w:val="803"/>
        </w:trPr>
        <w:tc>
          <w:tcPr>
            <w:tcW w:w="1071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6A67C074" w14:textId="77777777" w:rsidR="00D843EE" w:rsidRPr="00C00E13" w:rsidRDefault="00D843EE" w:rsidP="00D843EE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Type of Furniture:</w:t>
            </w:r>
            <w:r w:rsidRPr="00C00E13">
              <w:rPr>
                <w:sz w:val="22"/>
              </w:rPr>
              <w:t xml:space="preserve"> </w:t>
            </w:r>
            <w:r w:rsidRPr="00C00E13">
              <w:rPr>
                <w:sz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Armless Chair </w:t>
            </w:r>
            <w:r w:rsidRPr="00C00E13">
              <w:rPr>
                <w:sz w:val="22"/>
              </w:rPr>
              <w:t xml:space="preserve">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Padded Chair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Chair with Lumbar Support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Stationary Chair</w:t>
            </w:r>
          </w:p>
          <w:p w14:paraId="6A67C075" w14:textId="77777777" w:rsidR="00D843EE" w:rsidRPr="00C00E13" w:rsidRDefault="00D843EE" w:rsidP="00D843EE">
            <w:pPr>
              <w:spacing w:line="360" w:lineRule="auto"/>
              <w:rPr>
                <w:sz w:val="22"/>
              </w:rPr>
            </w:pPr>
            <w:r w:rsidRPr="00C00E13">
              <w:rPr>
                <w:sz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Height Adjustable Chair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Chair on Wheels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Bariatric Chair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Adjustable Table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Stool</w:t>
            </w:r>
          </w:p>
        </w:tc>
      </w:tr>
      <w:tr w:rsidR="00117B17" w14:paraId="6A67C078" w14:textId="77777777" w:rsidTr="00F30A18">
        <w:trPr>
          <w:trHeight w:val="530"/>
        </w:trPr>
        <w:tc>
          <w:tcPr>
            <w:tcW w:w="1071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A67C077" w14:textId="77777777" w:rsidR="00117B17" w:rsidRPr="00C00E13" w:rsidRDefault="00117B17" w:rsidP="00117B17">
            <w:pPr>
              <w:rPr>
                <w:sz w:val="22"/>
              </w:rPr>
            </w:pPr>
            <w:r>
              <w:rPr>
                <w:sz w:val="22"/>
              </w:rPr>
              <w:t xml:space="preserve">Other Furniture Request: 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117B17" w14:paraId="6A67C07A" w14:textId="77777777" w:rsidTr="00BE4402">
        <w:trPr>
          <w:trHeight w:val="530"/>
        </w:trPr>
        <w:tc>
          <w:tcPr>
            <w:tcW w:w="10710" w:type="dxa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6A67C079" w14:textId="77777777" w:rsidR="00117B17" w:rsidRPr="00C00E13" w:rsidRDefault="00117B17" w:rsidP="00117B17">
            <w:pPr>
              <w:rPr>
                <w:sz w:val="22"/>
              </w:rPr>
            </w:pPr>
            <w:r>
              <w:rPr>
                <w:sz w:val="22"/>
              </w:rPr>
              <w:t xml:space="preserve">Location in Classroom: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Front of Class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Back of Class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N/A</w:t>
            </w:r>
          </w:p>
        </w:tc>
      </w:tr>
      <w:tr w:rsidR="00F30A18" w14:paraId="6A67C07C" w14:textId="77777777" w:rsidTr="00BE4402">
        <w:trPr>
          <w:trHeight w:val="502"/>
        </w:trPr>
        <w:tc>
          <w:tcPr>
            <w:tcW w:w="10710" w:type="dxa"/>
            <w:gridSpan w:val="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7B" w14:textId="77777777" w:rsidR="00F30A18" w:rsidRPr="0046384B" w:rsidRDefault="00F30A18" w:rsidP="00F30A18">
            <w:pPr>
              <w:rPr>
                <w:b/>
                <w:sz w:val="20"/>
                <w:szCs w:val="20"/>
              </w:rPr>
            </w:pPr>
            <w:r w:rsidRPr="0046384B">
              <w:rPr>
                <w:b/>
                <w:sz w:val="20"/>
                <w:szCs w:val="20"/>
              </w:rPr>
              <w:t>FOR OFFICE USE ONLY</w:t>
            </w:r>
            <w:r>
              <w:rPr>
                <w:b/>
                <w:sz w:val="20"/>
                <w:szCs w:val="20"/>
              </w:rPr>
              <w:t>:</w:t>
            </w:r>
          </w:p>
        </w:tc>
      </w:tr>
      <w:tr w:rsidR="00F30A18" w14:paraId="6A67C080" w14:textId="77777777" w:rsidTr="00BE4402">
        <w:trPr>
          <w:trHeight w:val="394"/>
        </w:trPr>
        <w:tc>
          <w:tcPr>
            <w:tcW w:w="5252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7D" w14:textId="77777777" w:rsidR="00F30A18" w:rsidRDefault="00F30A18" w:rsidP="00F30A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te received request: 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7" w:name="Text18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5458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7E" w14:textId="77777777" w:rsidR="00F30A18" w:rsidRDefault="00117B17" w:rsidP="00F30A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nal l</w:t>
            </w:r>
            <w:r w:rsidR="0010569A">
              <w:rPr>
                <w:b/>
                <w:sz w:val="20"/>
                <w:szCs w:val="20"/>
              </w:rPr>
              <w:t>ocation of furniture</w:t>
            </w:r>
            <w:r w:rsidR="00F30A18">
              <w:rPr>
                <w:b/>
                <w:sz w:val="20"/>
                <w:szCs w:val="20"/>
              </w:rPr>
              <w:t xml:space="preserve">:  </w:t>
            </w:r>
            <w:r w:rsidR="00F30A18">
              <w:rPr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8" w:name="Text21"/>
            <w:r w:rsidR="00F30A18">
              <w:rPr>
                <w:b/>
                <w:sz w:val="20"/>
                <w:szCs w:val="20"/>
              </w:rPr>
              <w:instrText xml:space="preserve"> FORMTEXT </w:instrText>
            </w:r>
            <w:r w:rsidR="00F30A18">
              <w:rPr>
                <w:b/>
                <w:sz w:val="20"/>
                <w:szCs w:val="20"/>
              </w:rPr>
            </w:r>
            <w:r w:rsidR="00F30A18">
              <w:rPr>
                <w:b/>
                <w:sz w:val="20"/>
                <w:szCs w:val="20"/>
              </w:rPr>
              <w:fldChar w:fldCharType="separate"/>
            </w:r>
            <w:r w:rsidR="00F30A18">
              <w:rPr>
                <w:b/>
                <w:noProof/>
                <w:sz w:val="20"/>
                <w:szCs w:val="20"/>
              </w:rPr>
              <w:t> </w:t>
            </w:r>
            <w:r w:rsidR="00F30A18">
              <w:rPr>
                <w:b/>
                <w:noProof/>
                <w:sz w:val="20"/>
                <w:szCs w:val="20"/>
              </w:rPr>
              <w:t> </w:t>
            </w:r>
            <w:r w:rsidR="00F30A18">
              <w:rPr>
                <w:b/>
                <w:noProof/>
                <w:sz w:val="20"/>
                <w:szCs w:val="20"/>
              </w:rPr>
              <w:t> </w:t>
            </w:r>
            <w:r w:rsidR="00F30A18">
              <w:rPr>
                <w:b/>
                <w:noProof/>
                <w:sz w:val="20"/>
                <w:szCs w:val="20"/>
              </w:rPr>
              <w:t> </w:t>
            </w:r>
            <w:r w:rsidR="00F30A18">
              <w:rPr>
                <w:b/>
                <w:noProof/>
                <w:sz w:val="20"/>
                <w:szCs w:val="20"/>
              </w:rPr>
              <w:t> </w:t>
            </w:r>
            <w:r w:rsidR="00F30A18">
              <w:rPr>
                <w:b/>
                <w:sz w:val="20"/>
                <w:szCs w:val="20"/>
              </w:rPr>
              <w:fldChar w:fldCharType="end"/>
            </w:r>
            <w:bookmarkEnd w:id="8"/>
          </w:p>
          <w:p w14:paraId="6A67C07F" w14:textId="77777777" w:rsidR="00F30A18" w:rsidRPr="0046384B" w:rsidRDefault="00F30A18" w:rsidP="00F30A18">
            <w:pPr>
              <w:rPr>
                <w:b/>
                <w:sz w:val="20"/>
                <w:szCs w:val="20"/>
              </w:rPr>
            </w:pPr>
          </w:p>
        </w:tc>
      </w:tr>
      <w:tr w:rsidR="00F30A18" w14:paraId="6A67C083" w14:textId="77777777" w:rsidTr="00BE4402">
        <w:trPr>
          <w:trHeight w:val="392"/>
        </w:trPr>
        <w:tc>
          <w:tcPr>
            <w:tcW w:w="5252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81" w14:textId="77777777" w:rsidR="00F30A18" w:rsidRDefault="00F30A18" w:rsidP="00F30A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te furniture checked out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9" w:name="Text24"/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5458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82" w14:textId="77777777" w:rsidR="00F30A18" w:rsidRDefault="00F30A18" w:rsidP="00F30A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</w:t>
            </w:r>
            <w:r w:rsidR="0010569A">
              <w:rPr>
                <w:b/>
                <w:sz w:val="20"/>
                <w:szCs w:val="20"/>
              </w:rPr>
              <w:t>urniture ID n</w:t>
            </w:r>
            <w:r>
              <w:rPr>
                <w:b/>
                <w:sz w:val="20"/>
                <w:szCs w:val="20"/>
              </w:rPr>
              <w:t xml:space="preserve">umber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6A67C084" w14:textId="77777777" w:rsidR="00C00E13" w:rsidRDefault="00C00E13" w:rsidP="00C00E13">
      <w:pPr>
        <w:widowControl w:val="0"/>
      </w:pPr>
    </w:p>
    <w:p w14:paraId="6A67C085" w14:textId="77777777" w:rsidR="00BE4402" w:rsidRDefault="00BE4402" w:rsidP="00EA246B">
      <w:pPr>
        <w:widowControl w:val="0"/>
      </w:pPr>
    </w:p>
    <w:p w14:paraId="6A67C086" w14:textId="77777777" w:rsidR="00D843EE" w:rsidRDefault="00D843EE" w:rsidP="00EA246B">
      <w:pPr>
        <w:widowControl w:val="0"/>
      </w:pPr>
    </w:p>
    <w:p w14:paraId="6A67C087" w14:textId="77777777" w:rsidR="00D843EE" w:rsidRDefault="00D843EE" w:rsidP="00EA246B">
      <w:pPr>
        <w:widowControl w:val="0"/>
      </w:pPr>
    </w:p>
    <w:p w14:paraId="6A67C088" w14:textId="77777777" w:rsidR="00D843EE" w:rsidRDefault="00D843EE" w:rsidP="00EA246B">
      <w:pPr>
        <w:widowControl w:val="0"/>
      </w:pPr>
    </w:p>
    <w:p w14:paraId="6A67C089" w14:textId="77777777" w:rsidR="00D843EE" w:rsidRDefault="00D843EE" w:rsidP="00EA246B">
      <w:pPr>
        <w:widowControl w:val="0"/>
      </w:pPr>
    </w:p>
    <w:tbl>
      <w:tblPr>
        <w:tblpPr w:leftFromText="187" w:rightFromText="187" w:vertAnchor="text" w:horzAnchor="margin" w:tblpX="67" w:tblpY="267"/>
        <w:tblW w:w="1071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52"/>
        <w:gridCol w:w="1100"/>
        <w:gridCol w:w="1199"/>
        <w:gridCol w:w="4259"/>
      </w:tblGrid>
      <w:tr w:rsidR="00D843EE" w14:paraId="6A67C08D" w14:textId="77777777" w:rsidTr="00FF78CB">
        <w:trPr>
          <w:trHeight w:val="885"/>
        </w:trPr>
        <w:tc>
          <w:tcPr>
            <w:tcW w:w="4152" w:type="dxa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8A" w14:textId="77777777" w:rsidR="00D843EE" w:rsidRPr="00C00E13" w:rsidRDefault="00D843EE" w:rsidP="00FF78CB">
            <w:pPr>
              <w:rPr>
                <w:sz w:val="22"/>
              </w:rPr>
            </w:pPr>
            <w:r w:rsidRPr="00C00E13">
              <w:rPr>
                <w:sz w:val="22"/>
              </w:rPr>
              <w:t xml:space="preserve">Course Name:  </w:t>
            </w:r>
            <w:r w:rsidRPr="00C00E13">
              <w:rPr>
                <w:sz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  <w:tc>
          <w:tcPr>
            <w:tcW w:w="2299" w:type="dxa"/>
            <w:gridSpan w:val="2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8B" w14:textId="77777777" w:rsidR="00D843EE" w:rsidRPr="00C00E13" w:rsidRDefault="00D843EE" w:rsidP="00FF78CB">
            <w:pPr>
              <w:rPr>
                <w:sz w:val="22"/>
              </w:rPr>
            </w:pPr>
            <w:r w:rsidRPr="00C00E13">
              <w:rPr>
                <w:sz w:val="22"/>
              </w:rPr>
              <w:t xml:space="preserve">Section ID:  </w:t>
            </w:r>
            <w:r w:rsidRPr="00C00E13">
              <w:rPr>
                <w:sz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  <w:tc>
          <w:tcPr>
            <w:tcW w:w="4259" w:type="dxa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8C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 xml:space="preserve">Day and Time of class: 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8F" w14:textId="77777777" w:rsidTr="00FF78CB">
        <w:trPr>
          <w:trHeight w:val="503"/>
        </w:trPr>
        <w:tc>
          <w:tcPr>
            <w:tcW w:w="10710" w:type="dxa"/>
            <w:gridSpan w:val="4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6A67C08E" w14:textId="77777777" w:rsidR="00D843EE" w:rsidRPr="00C00E13" w:rsidRDefault="00D843EE" w:rsidP="00FF78CB">
            <w:pPr>
              <w:rPr>
                <w:sz w:val="22"/>
              </w:rPr>
            </w:pPr>
            <w:r w:rsidRPr="00C00E13">
              <w:rPr>
                <w:sz w:val="22"/>
              </w:rPr>
              <w:t>Professor First &amp; Last name: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91" w14:textId="77777777" w:rsidTr="00FF78CB">
        <w:trPr>
          <w:trHeight w:val="530"/>
        </w:trPr>
        <w:tc>
          <w:tcPr>
            <w:tcW w:w="10710" w:type="dxa"/>
            <w:gridSpan w:val="4"/>
            <w:shd w:val="clear" w:color="auto" w:fill="auto"/>
            <w:vAlign w:val="center"/>
          </w:tcPr>
          <w:p w14:paraId="6A67C090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>Building/Room Number: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94" w14:textId="77777777" w:rsidTr="00FF78CB">
        <w:trPr>
          <w:trHeight w:val="803"/>
        </w:trPr>
        <w:tc>
          <w:tcPr>
            <w:tcW w:w="1071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6A67C092" w14:textId="77777777" w:rsidR="00D843EE" w:rsidRPr="00C00E13" w:rsidRDefault="00D843EE" w:rsidP="00FF78CB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Type of Furniture:</w:t>
            </w:r>
            <w:r w:rsidRPr="00C00E13">
              <w:rPr>
                <w:sz w:val="22"/>
              </w:rPr>
              <w:t xml:space="preserve"> </w:t>
            </w:r>
            <w:r w:rsidRPr="00C00E13">
              <w:rPr>
                <w:sz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Armless Chair </w:t>
            </w:r>
            <w:r w:rsidRPr="00C00E13">
              <w:rPr>
                <w:sz w:val="22"/>
              </w:rPr>
              <w:t xml:space="preserve">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Padded Chair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Chair with Lumbar Support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Stationary Chair</w:t>
            </w:r>
          </w:p>
          <w:p w14:paraId="6A67C093" w14:textId="77777777" w:rsidR="00D843EE" w:rsidRPr="00C00E13" w:rsidRDefault="00D843EE" w:rsidP="00FF78CB">
            <w:pPr>
              <w:spacing w:line="360" w:lineRule="auto"/>
              <w:rPr>
                <w:sz w:val="22"/>
              </w:rPr>
            </w:pPr>
            <w:r w:rsidRPr="00C00E13">
              <w:rPr>
                <w:sz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Height Adjustable Chair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Chair on Wheels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Bariatric Chair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Adjustable Table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Stool</w:t>
            </w:r>
          </w:p>
        </w:tc>
      </w:tr>
      <w:tr w:rsidR="00D843EE" w14:paraId="6A67C096" w14:textId="77777777" w:rsidTr="00FF78CB">
        <w:trPr>
          <w:trHeight w:val="530"/>
        </w:trPr>
        <w:tc>
          <w:tcPr>
            <w:tcW w:w="1071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A67C095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 xml:space="preserve">Other Furniture Request: 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98" w14:textId="77777777" w:rsidTr="00FF78CB">
        <w:trPr>
          <w:trHeight w:val="530"/>
        </w:trPr>
        <w:tc>
          <w:tcPr>
            <w:tcW w:w="10710" w:type="dxa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6A67C097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 xml:space="preserve">Location in Classroom: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Front of Class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Back of Class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N/A</w:t>
            </w:r>
          </w:p>
        </w:tc>
      </w:tr>
      <w:tr w:rsidR="00D843EE" w14:paraId="6A67C09A" w14:textId="77777777" w:rsidTr="00FF78CB">
        <w:trPr>
          <w:trHeight w:val="502"/>
        </w:trPr>
        <w:tc>
          <w:tcPr>
            <w:tcW w:w="10710" w:type="dxa"/>
            <w:gridSpan w:val="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99" w14:textId="77777777" w:rsidR="00D843EE" w:rsidRPr="0046384B" w:rsidRDefault="00D843EE" w:rsidP="00FF78CB">
            <w:pPr>
              <w:rPr>
                <w:b/>
                <w:sz w:val="20"/>
                <w:szCs w:val="20"/>
              </w:rPr>
            </w:pPr>
            <w:r w:rsidRPr="0046384B">
              <w:rPr>
                <w:b/>
                <w:sz w:val="20"/>
                <w:szCs w:val="20"/>
              </w:rPr>
              <w:t>FOR OFFICE USE ONLY</w:t>
            </w:r>
            <w:r>
              <w:rPr>
                <w:b/>
                <w:sz w:val="20"/>
                <w:szCs w:val="20"/>
              </w:rPr>
              <w:t>:</w:t>
            </w:r>
          </w:p>
        </w:tc>
      </w:tr>
      <w:tr w:rsidR="00D843EE" w14:paraId="6A67C09E" w14:textId="77777777" w:rsidTr="00FF78CB">
        <w:trPr>
          <w:trHeight w:val="394"/>
        </w:trPr>
        <w:tc>
          <w:tcPr>
            <w:tcW w:w="5252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9B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te received request: 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458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9C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inal location of furniture: 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  <w:p w14:paraId="6A67C09D" w14:textId="77777777" w:rsidR="00D843EE" w:rsidRPr="0046384B" w:rsidRDefault="00D843EE" w:rsidP="00FF78CB">
            <w:pPr>
              <w:rPr>
                <w:b/>
                <w:sz w:val="20"/>
                <w:szCs w:val="20"/>
              </w:rPr>
            </w:pPr>
          </w:p>
        </w:tc>
      </w:tr>
      <w:tr w:rsidR="00D843EE" w14:paraId="6A67C0A1" w14:textId="77777777" w:rsidTr="00FF78CB">
        <w:trPr>
          <w:trHeight w:val="392"/>
        </w:trPr>
        <w:tc>
          <w:tcPr>
            <w:tcW w:w="5252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9F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te furniture checked out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458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A0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urniture ID number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6A67C0A2" w14:textId="77777777" w:rsidR="0010569A" w:rsidRDefault="0010569A" w:rsidP="00EA246B">
      <w:pPr>
        <w:widowControl w:val="0"/>
      </w:pPr>
    </w:p>
    <w:p w14:paraId="6A67C0A3" w14:textId="77777777" w:rsidR="0010569A" w:rsidRDefault="0010569A" w:rsidP="00EA246B">
      <w:pPr>
        <w:widowControl w:val="0"/>
      </w:pPr>
    </w:p>
    <w:p w14:paraId="6A67C0A4" w14:textId="77777777" w:rsidR="00117B17" w:rsidRDefault="00117B17" w:rsidP="00EA246B">
      <w:pPr>
        <w:widowControl w:val="0"/>
      </w:pPr>
    </w:p>
    <w:p w14:paraId="6A67C0A5" w14:textId="77777777" w:rsidR="00117B17" w:rsidRDefault="00117B17" w:rsidP="00EA246B">
      <w:pPr>
        <w:widowControl w:val="0"/>
      </w:pPr>
    </w:p>
    <w:tbl>
      <w:tblPr>
        <w:tblpPr w:leftFromText="187" w:rightFromText="187" w:vertAnchor="text" w:horzAnchor="margin" w:tblpX="67" w:tblpY="267"/>
        <w:tblW w:w="1071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52"/>
        <w:gridCol w:w="1100"/>
        <w:gridCol w:w="1199"/>
        <w:gridCol w:w="4259"/>
      </w:tblGrid>
      <w:tr w:rsidR="00D843EE" w14:paraId="6A67C0A9" w14:textId="77777777" w:rsidTr="00FF78CB">
        <w:trPr>
          <w:trHeight w:val="885"/>
        </w:trPr>
        <w:tc>
          <w:tcPr>
            <w:tcW w:w="4152" w:type="dxa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A6" w14:textId="77777777" w:rsidR="00D843EE" w:rsidRPr="00C00E13" w:rsidRDefault="00D843EE" w:rsidP="00FF78CB">
            <w:pPr>
              <w:rPr>
                <w:sz w:val="22"/>
              </w:rPr>
            </w:pPr>
            <w:r w:rsidRPr="00C00E13">
              <w:rPr>
                <w:sz w:val="22"/>
              </w:rPr>
              <w:t xml:space="preserve">Course Name:  </w:t>
            </w:r>
            <w:r w:rsidRPr="00C00E13">
              <w:rPr>
                <w:sz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  <w:tc>
          <w:tcPr>
            <w:tcW w:w="2299" w:type="dxa"/>
            <w:gridSpan w:val="2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A7" w14:textId="77777777" w:rsidR="00D843EE" w:rsidRPr="00C00E13" w:rsidRDefault="00D843EE" w:rsidP="00FF78CB">
            <w:pPr>
              <w:rPr>
                <w:sz w:val="22"/>
              </w:rPr>
            </w:pPr>
            <w:r w:rsidRPr="00C00E13">
              <w:rPr>
                <w:sz w:val="22"/>
              </w:rPr>
              <w:t xml:space="preserve">Section ID:  </w:t>
            </w:r>
            <w:r w:rsidRPr="00C00E13">
              <w:rPr>
                <w:sz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  <w:tc>
          <w:tcPr>
            <w:tcW w:w="4259" w:type="dxa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A8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 xml:space="preserve">Day and Time of class: 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AB" w14:textId="77777777" w:rsidTr="00FF78CB">
        <w:trPr>
          <w:trHeight w:val="503"/>
        </w:trPr>
        <w:tc>
          <w:tcPr>
            <w:tcW w:w="10710" w:type="dxa"/>
            <w:gridSpan w:val="4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6A67C0AA" w14:textId="77777777" w:rsidR="00D843EE" w:rsidRPr="00C00E13" w:rsidRDefault="00D843EE" w:rsidP="00FF78CB">
            <w:pPr>
              <w:rPr>
                <w:sz w:val="22"/>
              </w:rPr>
            </w:pPr>
            <w:r w:rsidRPr="00C00E13">
              <w:rPr>
                <w:sz w:val="22"/>
              </w:rPr>
              <w:t>Professor First &amp; Last name: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AD" w14:textId="77777777" w:rsidTr="00FF78CB">
        <w:trPr>
          <w:trHeight w:val="530"/>
        </w:trPr>
        <w:tc>
          <w:tcPr>
            <w:tcW w:w="10710" w:type="dxa"/>
            <w:gridSpan w:val="4"/>
            <w:shd w:val="clear" w:color="auto" w:fill="auto"/>
            <w:vAlign w:val="center"/>
          </w:tcPr>
          <w:p w14:paraId="6A67C0AC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>Building/Room Number: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B0" w14:textId="77777777" w:rsidTr="00FF78CB">
        <w:trPr>
          <w:trHeight w:val="803"/>
        </w:trPr>
        <w:tc>
          <w:tcPr>
            <w:tcW w:w="1071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6A67C0AE" w14:textId="77777777" w:rsidR="00D843EE" w:rsidRPr="00C00E13" w:rsidRDefault="00D843EE" w:rsidP="00FF78CB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Type of Furniture:</w:t>
            </w:r>
            <w:r w:rsidRPr="00C00E13">
              <w:rPr>
                <w:sz w:val="22"/>
              </w:rPr>
              <w:t xml:space="preserve"> </w:t>
            </w:r>
            <w:r w:rsidRPr="00C00E13">
              <w:rPr>
                <w:sz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Armless Chair </w:t>
            </w:r>
            <w:r w:rsidRPr="00C00E13">
              <w:rPr>
                <w:sz w:val="22"/>
              </w:rPr>
              <w:t xml:space="preserve">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Padded Chair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Chair with Lumbar Support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Stationary Chair</w:t>
            </w:r>
          </w:p>
          <w:p w14:paraId="6A67C0AF" w14:textId="77777777" w:rsidR="00D843EE" w:rsidRPr="00C00E13" w:rsidRDefault="00D843EE" w:rsidP="00FF78CB">
            <w:pPr>
              <w:spacing w:line="360" w:lineRule="auto"/>
              <w:rPr>
                <w:sz w:val="22"/>
              </w:rPr>
            </w:pPr>
            <w:r w:rsidRPr="00C00E13">
              <w:rPr>
                <w:sz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Height Adjustable Chair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Chair on Wheels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Bariatric Chair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Adjustable Table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Stool</w:t>
            </w:r>
          </w:p>
        </w:tc>
      </w:tr>
      <w:tr w:rsidR="00D843EE" w14:paraId="6A67C0B2" w14:textId="77777777" w:rsidTr="00FF78CB">
        <w:trPr>
          <w:trHeight w:val="530"/>
        </w:trPr>
        <w:tc>
          <w:tcPr>
            <w:tcW w:w="1071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A67C0B1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 xml:space="preserve">Other Furniture Request: 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B4" w14:textId="77777777" w:rsidTr="00FF78CB">
        <w:trPr>
          <w:trHeight w:val="530"/>
        </w:trPr>
        <w:tc>
          <w:tcPr>
            <w:tcW w:w="10710" w:type="dxa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6A67C0B3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 xml:space="preserve">Location in Classroom: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Front of Class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Back of Class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N/A</w:t>
            </w:r>
          </w:p>
        </w:tc>
      </w:tr>
      <w:tr w:rsidR="00D843EE" w14:paraId="6A67C0B6" w14:textId="77777777" w:rsidTr="00FF78CB">
        <w:trPr>
          <w:trHeight w:val="502"/>
        </w:trPr>
        <w:tc>
          <w:tcPr>
            <w:tcW w:w="10710" w:type="dxa"/>
            <w:gridSpan w:val="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B5" w14:textId="77777777" w:rsidR="00D843EE" w:rsidRPr="0046384B" w:rsidRDefault="00D843EE" w:rsidP="00FF78CB">
            <w:pPr>
              <w:rPr>
                <w:b/>
                <w:sz w:val="20"/>
                <w:szCs w:val="20"/>
              </w:rPr>
            </w:pPr>
            <w:r w:rsidRPr="0046384B">
              <w:rPr>
                <w:b/>
                <w:sz w:val="20"/>
                <w:szCs w:val="20"/>
              </w:rPr>
              <w:t>FOR OFFICE USE ONLY</w:t>
            </w:r>
            <w:r>
              <w:rPr>
                <w:b/>
                <w:sz w:val="20"/>
                <w:szCs w:val="20"/>
              </w:rPr>
              <w:t>:</w:t>
            </w:r>
          </w:p>
        </w:tc>
      </w:tr>
      <w:tr w:rsidR="00D843EE" w14:paraId="6A67C0BA" w14:textId="77777777" w:rsidTr="00FF78CB">
        <w:trPr>
          <w:trHeight w:val="394"/>
        </w:trPr>
        <w:tc>
          <w:tcPr>
            <w:tcW w:w="5252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B7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te received request: 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458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B8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inal location of furniture: 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  <w:p w14:paraId="6A67C0B9" w14:textId="77777777" w:rsidR="00D843EE" w:rsidRPr="0046384B" w:rsidRDefault="00D843EE" w:rsidP="00FF78CB">
            <w:pPr>
              <w:rPr>
                <w:b/>
                <w:sz w:val="20"/>
                <w:szCs w:val="20"/>
              </w:rPr>
            </w:pPr>
          </w:p>
        </w:tc>
      </w:tr>
      <w:tr w:rsidR="00D843EE" w14:paraId="6A67C0BD" w14:textId="77777777" w:rsidTr="00FF78CB">
        <w:trPr>
          <w:trHeight w:val="392"/>
        </w:trPr>
        <w:tc>
          <w:tcPr>
            <w:tcW w:w="5252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BB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te furniture checked out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458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BC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urniture ID number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6A67C0BE" w14:textId="77777777" w:rsidR="0010569A" w:rsidRDefault="0010569A" w:rsidP="00EA246B">
      <w:pPr>
        <w:widowControl w:val="0"/>
      </w:pPr>
    </w:p>
    <w:p w14:paraId="6A67C0BF" w14:textId="77777777" w:rsidR="00EA246B" w:rsidRDefault="00EA246B" w:rsidP="00EA246B">
      <w:pPr>
        <w:widowControl w:val="0"/>
      </w:pPr>
    </w:p>
    <w:p w14:paraId="6A67C0C0" w14:textId="77777777" w:rsidR="00117B17" w:rsidRDefault="00117B17" w:rsidP="00117B17">
      <w:pPr>
        <w:widowControl w:val="0"/>
      </w:pPr>
    </w:p>
    <w:p w14:paraId="6A67C0C1" w14:textId="77777777" w:rsidR="00117B17" w:rsidRDefault="00117B17" w:rsidP="00117B17">
      <w:pPr>
        <w:widowControl w:val="0"/>
      </w:pPr>
    </w:p>
    <w:p w14:paraId="6A67C0C2" w14:textId="77777777" w:rsidR="002406DC" w:rsidRDefault="002406DC" w:rsidP="00117B17">
      <w:pPr>
        <w:widowControl w:val="0"/>
      </w:pPr>
    </w:p>
    <w:p w14:paraId="6A67C0C3" w14:textId="77777777" w:rsidR="002406DC" w:rsidRDefault="002406DC" w:rsidP="00117B17">
      <w:pPr>
        <w:widowControl w:val="0"/>
      </w:pPr>
    </w:p>
    <w:p w14:paraId="6A67C0C4" w14:textId="77777777" w:rsidR="002406DC" w:rsidRDefault="002406DC" w:rsidP="00117B17">
      <w:pPr>
        <w:widowControl w:val="0"/>
      </w:pPr>
    </w:p>
    <w:p w14:paraId="6A67C0C5" w14:textId="77777777" w:rsidR="00117B17" w:rsidRDefault="00117B17" w:rsidP="00117B17">
      <w:pPr>
        <w:widowControl w:val="0"/>
      </w:pPr>
    </w:p>
    <w:p w14:paraId="6A67C0C6" w14:textId="77777777" w:rsidR="00D843EE" w:rsidRDefault="00D843EE" w:rsidP="00117B17">
      <w:pPr>
        <w:widowControl w:val="0"/>
      </w:pPr>
    </w:p>
    <w:p w14:paraId="6A67C0C7" w14:textId="77777777" w:rsidR="00117B17" w:rsidRDefault="00117B17" w:rsidP="00117B17">
      <w:pPr>
        <w:widowControl w:val="0"/>
      </w:pPr>
    </w:p>
    <w:tbl>
      <w:tblPr>
        <w:tblpPr w:leftFromText="187" w:rightFromText="187" w:vertAnchor="text" w:horzAnchor="margin" w:tblpX="67" w:tblpY="267"/>
        <w:tblW w:w="1071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52"/>
        <w:gridCol w:w="1100"/>
        <w:gridCol w:w="1199"/>
        <w:gridCol w:w="4259"/>
      </w:tblGrid>
      <w:tr w:rsidR="00D843EE" w14:paraId="6A67C0CB" w14:textId="77777777" w:rsidTr="00FF78CB">
        <w:trPr>
          <w:trHeight w:val="885"/>
        </w:trPr>
        <w:tc>
          <w:tcPr>
            <w:tcW w:w="4152" w:type="dxa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C8" w14:textId="77777777" w:rsidR="00D843EE" w:rsidRPr="00C00E13" w:rsidRDefault="00D843EE" w:rsidP="00FF78CB">
            <w:pPr>
              <w:rPr>
                <w:sz w:val="22"/>
              </w:rPr>
            </w:pPr>
            <w:r w:rsidRPr="00C00E13">
              <w:rPr>
                <w:sz w:val="22"/>
              </w:rPr>
              <w:t xml:space="preserve">Course Name:  </w:t>
            </w:r>
            <w:r w:rsidRPr="00C00E13">
              <w:rPr>
                <w:sz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  <w:tc>
          <w:tcPr>
            <w:tcW w:w="2299" w:type="dxa"/>
            <w:gridSpan w:val="2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C9" w14:textId="77777777" w:rsidR="00D843EE" w:rsidRPr="00C00E13" w:rsidRDefault="00D843EE" w:rsidP="00FF78CB">
            <w:pPr>
              <w:rPr>
                <w:sz w:val="22"/>
              </w:rPr>
            </w:pPr>
            <w:r w:rsidRPr="00C00E13">
              <w:rPr>
                <w:sz w:val="22"/>
              </w:rPr>
              <w:t xml:space="preserve">Section ID:  </w:t>
            </w:r>
            <w:r w:rsidRPr="00C00E13">
              <w:rPr>
                <w:sz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  <w:tc>
          <w:tcPr>
            <w:tcW w:w="4259" w:type="dxa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CA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 xml:space="preserve">Day and Time of class: 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CD" w14:textId="77777777" w:rsidTr="00FF78CB">
        <w:trPr>
          <w:trHeight w:val="503"/>
        </w:trPr>
        <w:tc>
          <w:tcPr>
            <w:tcW w:w="10710" w:type="dxa"/>
            <w:gridSpan w:val="4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6A67C0CC" w14:textId="77777777" w:rsidR="00D843EE" w:rsidRPr="00C00E13" w:rsidRDefault="00D843EE" w:rsidP="00FF78CB">
            <w:pPr>
              <w:rPr>
                <w:sz w:val="22"/>
              </w:rPr>
            </w:pPr>
            <w:r w:rsidRPr="00C00E13">
              <w:rPr>
                <w:sz w:val="22"/>
              </w:rPr>
              <w:t>Professor First &amp; Last name: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CF" w14:textId="77777777" w:rsidTr="00FF78CB">
        <w:trPr>
          <w:trHeight w:val="530"/>
        </w:trPr>
        <w:tc>
          <w:tcPr>
            <w:tcW w:w="10710" w:type="dxa"/>
            <w:gridSpan w:val="4"/>
            <w:shd w:val="clear" w:color="auto" w:fill="auto"/>
            <w:vAlign w:val="center"/>
          </w:tcPr>
          <w:p w14:paraId="6A67C0CE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>Building/Room Number: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D2" w14:textId="77777777" w:rsidTr="00FF78CB">
        <w:trPr>
          <w:trHeight w:val="803"/>
        </w:trPr>
        <w:tc>
          <w:tcPr>
            <w:tcW w:w="1071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6A67C0D0" w14:textId="77777777" w:rsidR="00D843EE" w:rsidRPr="00C00E13" w:rsidRDefault="00D843EE" w:rsidP="00FF78CB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Type of Furniture:</w:t>
            </w:r>
            <w:r w:rsidRPr="00C00E13">
              <w:rPr>
                <w:sz w:val="22"/>
              </w:rPr>
              <w:t xml:space="preserve"> </w:t>
            </w:r>
            <w:r w:rsidRPr="00C00E13">
              <w:rPr>
                <w:sz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Armless Chair </w:t>
            </w:r>
            <w:r w:rsidRPr="00C00E13">
              <w:rPr>
                <w:sz w:val="22"/>
              </w:rPr>
              <w:t xml:space="preserve">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Padded Chair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Chair with Lumbar Support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Stationary Chair</w:t>
            </w:r>
          </w:p>
          <w:p w14:paraId="6A67C0D1" w14:textId="77777777" w:rsidR="00D843EE" w:rsidRPr="00C00E13" w:rsidRDefault="00D843EE" w:rsidP="00FF78CB">
            <w:pPr>
              <w:spacing w:line="360" w:lineRule="auto"/>
              <w:rPr>
                <w:sz w:val="22"/>
              </w:rPr>
            </w:pPr>
            <w:r w:rsidRPr="00C00E13">
              <w:rPr>
                <w:sz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Height Adjustable Chair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Chair on Wheels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Bariatric Chair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Adjustable Table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Stool</w:t>
            </w:r>
          </w:p>
        </w:tc>
      </w:tr>
      <w:tr w:rsidR="00D843EE" w14:paraId="6A67C0D4" w14:textId="77777777" w:rsidTr="00FF78CB">
        <w:trPr>
          <w:trHeight w:val="530"/>
        </w:trPr>
        <w:tc>
          <w:tcPr>
            <w:tcW w:w="1071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A67C0D3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 xml:space="preserve">Other Furniture Request: 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D6" w14:textId="77777777" w:rsidTr="00FF78CB">
        <w:trPr>
          <w:trHeight w:val="530"/>
        </w:trPr>
        <w:tc>
          <w:tcPr>
            <w:tcW w:w="10710" w:type="dxa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6A67C0D5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 xml:space="preserve">Location in Classroom: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Front of Class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Back of Class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N/A</w:t>
            </w:r>
          </w:p>
        </w:tc>
      </w:tr>
      <w:tr w:rsidR="00D843EE" w14:paraId="6A67C0D8" w14:textId="77777777" w:rsidTr="00FF78CB">
        <w:trPr>
          <w:trHeight w:val="502"/>
        </w:trPr>
        <w:tc>
          <w:tcPr>
            <w:tcW w:w="10710" w:type="dxa"/>
            <w:gridSpan w:val="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D7" w14:textId="77777777" w:rsidR="00D843EE" w:rsidRPr="0046384B" w:rsidRDefault="00D843EE" w:rsidP="00FF78CB">
            <w:pPr>
              <w:rPr>
                <w:b/>
                <w:sz w:val="20"/>
                <w:szCs w:val="20"/>
              </w:rPr>
            </w:pPr>
            <w:r w:rsidRPr="0046384B">
              <w:rPr>
                <w:b/>
                <w:sz w:val="20"/>
                <w:szCs w:val="20"/>
              </w:rPr>
              <w:t>FOR OFFICE USE ONLY</w:t>
            </w:r>
            <w:r>
              <w:rPr>
                <w:b/>
                <w:sz w:val="20"/>
                <w:szCs w:val="20"/>
              </w:rPr>
              <w:t>:</w:t>
            </w:r>
          </w:p>
        </w:tc>
      </w:tr>
      <w:tr w:rsidR="00D843EE" w14:paraId="6A67C0DC" w14:textId="77777777" w:rsidTr="00FF78CB">
        <w:trPr>
          <w:trHeight w:val="394"/>
        </w:trPr>
        <w:tc>
          <w:tcPr>
            <w:tcW w:w="5252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D9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te received request: 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458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DA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inal location of furniture: 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  <w:p w14:paraId="6A67C0DB" w14:textId="77777777" w:rsidR="00D843EE" w:rsidRPr="0046384B" w:rsidRDefault="00D843EE" w:rsidP="00FF78CB">
            <w:pPr>
              <w:rPr>
                <w:b/>
                <w:sz w:val="20"/>
                <w:szCs w:val="20"/>
              </w:rPr>
            </w:pPr>
          </w:p>
        </w:tc>
      </w:tr>
      <w:tr w:rsidR="00D843EE" w14:paraId="6A67C0DF" w14:textId="77777777" w:rsidTr="00FF78CB">
        <w:trPr>
          <w:trHeight w:val="392"/>
        </w:trPr>
        <w:tc>
          <w:tcPr>
            <w:tcW w:w="5252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DD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te furniture checked out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458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DE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urniture ID number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6A67C0E0" w14:textId="77777777" w:rsidR="00117B17" w:rsidRDefault="00117B17" w:rsidP="00117B17">
      <w:pPr>
        <w:widowControl w:val="0"/>
      </w:pPr>
    </w:p>
    <w:p w14:paraId="6A67C0E1" w14:textId="77777777" w:rsidR="00117B17" w:rsidRDefault="00117B17" w:rsidP="00117B17">
      <w:pPr>
        <w:widowControl w:val="0"/>
      </w:pPr>
    </w:p>
    <w:p w14:paraId="6A67C0E2" w14:textId="77777777" w:rsidR="00117B17" w:rsidRDefault="00117B17" w:rsidP="00117B17">
      <w:pPr>
        <w:widowControl w:val="0"/>
      </w:pPr>
    </w:p>
    <w:p w14:paraId="6A67C0E3" w14:textId="77777777" w:rsidR="00117B17" w:rsidRDefault="00117B17" w:rsidP="00117B17">
      <w:pPr>
        <w:widowControl w:val="0"/>
      </w:pPr>
    </w:p>
    <w:tbl>
      <w:tblPr>
        <w:tblpPr w:leftFromText="187" w:rightFromText="187" w:vertAnchor="text" w:horzAnchor="margin" w:tblpX="67" w:tblpY="267"/>
        <w:tblW w:w="1071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52"/>
        <w:gridCol w:w="1100"/>
        <w:gridCol w:w="1199"/>
        <w:gridCol w:w="4259"/>
      </w:tblGrid>
      <w:tr w:rsidR="00D843EE" w14:paraId="6A67C0E7" w14:textId="77777777" w:rsidTr="00FF78CB">
        <w:trPr>
          <w:trHeight w:val="885"/>
        </w:trPr>
        <w:tc>
          <w:tcPr>
            <w:tcW w:w="4152" w:type="dxa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E4" w14:textId="77777777" w:rsidR="00D843EE" w:rsidRPr="00C00E13" w:rsidRDefault="00D843EE" w:rsidP="00FF78CB">
            <w:pPr>
              <w:rPr>
                <w:sz w:val="22"/>
              </w:rPr>
            </w:pPr>
            <w:r w:rsidRPr="00C00E13">
              <w:rPr>
                <w:sz w:val="22"/>
              </w:rPr>
              <w:t xml:space="preserve">Course Name:  </w:t>
            </w:r>
            <w:r w:rsidRPr="00C00E13">
              <w:rPr>
                <w:sz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  <w:tc>
          <w:tcPr>
            <w:tcW w:w="2299" w:type="dxa"/>
            <w:gridSpan w:val="2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E5" w14:textId="77777777" w:rsidR="00D843EE" w:rsidRPr="00C00E13" w:rsidRDefault="00D843EE" w:rsidP="00FF78CB">
            <w:pPr>
              <w:rPr>
                <w:sz w:val="22"/>
              </w:rPr>
            </w:pPr>
            <w:r w:rsidRPr="00C00E13">
              <w:rPr>
                <w:sz w:val="22"/>
              </w:rPr>
              <w:t xml:space="preserve">Section ID:  </w:t>
            </w:r>
            <w:r w:rsidRPr="00C00E13">
              <w:rPr>
                <w:sz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  <w:tc>
          <w:tcPr>
            <w:tcW w:w="4259" w:type="dxa"/>
            <w:tcBorders>
              <w:top w:val="single" w:sz="18" w:space="0" w:color="auto"/>
              <w:bottom w:val="dotted" w:sz="4" w:space="0" w:color="auto"/>
            </w:tcBorders>
            <w:shd w:val="clear" w:color="auto" w:fill="auto"/>
          </w:tcPr>
          <w:p w14:paraId="6A67C0E6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 xml:space="preserve">Day and Time of class: 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E9" w14:textId="77777777" w:rsidTr="00FF78CB">
        <w:trPr>
          <w:trHeight w:val="503"/>
        </w:trPr>
        <w:tc>
          <w:tcPr>
            <w:tcW w:w="10710" w:type="dxa"/>
            <w:gridSpan w:val="4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6A67C0E8" w14:textId="77777777" w:rsidR="00D843EE" w:rsidRPr="00C00E13" w:rsidRDefault="00D843EE" w:rsidP="00FF78CB">
            <w:pPr>
              <w:rPr>
                <w:sz w:val="22"/>
              </w:rPr>
            </w:pPr>
            <w:r w:rsidRPr="00C00E13">
              <w:rPr>
                <w:sz w:val="22"/>
              </w:rPr>
              <w:t>Professor First &amp; Last name: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EB" w14:textId="77777777" w:rsidTr="00FF78CB">
        <w:trPr>
          <w:trHeight w:val="530"/>
        </w:trPr>
        <w:tc>
          <w:tcPr>
            <w:tcW w:w="10710" w:type="dxa"/>
            <w:gridSpan w:val="4"/>
            <w:shd w:val="clear" w:color="auto" w:fill="auto"/>
            <w:vAlign w:val="center"/>
          </w:tcPr>
          <w:p w14:paraId="6A67C0EA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>Building/Room Number: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EE" w14:textId="77777777" w:rsidTr="00FF78CB">
        <w:trPr>
          <w:trHeight w:val="803"/>
        </w:trPr>
        <w:tc>
          <w:tcPr>
            <w:tcW w:w="1071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6A67C0EC" w14:textId="77777777" w:rsidR="00D843EE" w:rsidRPr="00C00E13" w:rsidRDefault="00D843EE" w:rsidP="00FF78CB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Type of Furniture:</w:t>
            </w:r>
            <w:r w:rsidRPr="00C00E13">
              <w:rPr>
                <w:sz w:val="22"/>
              </w:rPr>
              <w:t xml:space="preserve"> </w:t>
            </w:r>
            <w:r w:rsidRPr="00C00E13">
              <w:rPr>
                <w:sz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Armless Chair </w:t>
            </w:r>
            <w:r w:rsidRPr="00C00E13">
              <w:rPr>
                <w:sz w:val="22"/>
              </w:rPr>
              <w:t xml:space="preserve">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Padded Chair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Chair with Lumbar Support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Stationary Chair</w:t>
            </w:r>
          </w:p>
          <w:p w14:paraId="6A67C0ED" w14:textId="77777777" w:rsidR="00D843EE" w:rsidRPr="00C00E13" w:rsidRDefault="00D843EE" w:rsidP="00FF78CB">
            <w:pPr>
              <w:spacing w:line="360" w:lineRule="auto"/>
              <w:rPr>
                <w:sz w:val="22"/>
              </w:rPr>
            </w:pPr>
            <w:r w:rsidRPr="00C00E13">
              <w:rPr>
                <w:sz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Height Adjustable Chair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Chair on Wheels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Bariatric Chair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Adjustable Table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Stool</w:t>
            </w:r>
          </w:p>
        </w:tc>
      </w:tr>
      <w:tr w:rsidR="00D843EE" w14:paraId="6A67C0F0" w14:textId="77777777" w:rsidTr="00FF78CB">
        <w:trPr>
          <w:trHeight w:val="530"/>
        </w:trPr>
        <w:tc>
          <w:tcPr>
            <w:tcW w:w="1071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A67C0EF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 xml:space="preserve">Other Furniture Request: </w:t>
            </w:r>
            <w:r w:rsidRPr="00C00E13">
              <w:rPr>
                <w:sz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00E13">
              <w:rPr>
                <w:sz w:val="22"/>
              </w:rPr>
              <w:instrText xml:space="preserve"> FORMTEXT </w:instrText>
            </w:r>
            <w:r w:rsidRPr="00C00E13">
              <w:rPr>
                <w:sz w:val="22"/>
              </w:rPr>
            </w:r>
            <w:r w:rsidRPr="00C00E13">
              <w:rPr>
                <w:sz w:val="22"/>
              </w:rPr>
              <w:fldChar w:fldCharType="separate"/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noProof/>
                <w:sz w:val="22"/>
              </w:rPr>
              <w:t> </w:t>
            </w:r>
            <w:r w:rsidRPr="00C00E13">
              <w:rPr>
                <w:sz w:val="22"/>
              </w:rPr>
              <w:fldChar w:fldCharType="end"/>
            </w:r>
          </w:p>
        </w:tc>
      </w:tr>
      <w:tr w:rsidR="00D843EE" w14:paraId="6A67C0F2" w14:textId="77777777" w:rsidTr="00FF78CB">
        <w:trPr>
          <w:trHeight w:val="530"/>
        </w:trPr>
        <w:tc>
          <w:tcPr>
            <w:tcW w:w="10710" w:type="dxa"/>
            <w:gridSpan w:val="4"/>
            <w:tcBorders>
              <w:top w:val="dotted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6A67C0F1" w14:textId="77777777" w:rsidR="00D843EE" w:rsidRPr="00C00E13" w:rsidRDefault="00D843EE" w:rsidP="00FF78CB">
            <w:pPr>
              <w:rPr>
                <w:sz w:val="22"/>
              </w:rPr>
            </w:pPr>
            <w:r>
              <w:rPr>
                <w:sz w:val="22"/>
              </w:rPr>
              <w:t xml:space="preserve">Location in Classroom: </w:t>
            </w:r>
            <w:r w:rsidRPr="00C00E13">
              <w:rPr>
                <w:sz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Front of Class</w:t>
            </w:r>
            <w:r w:rsidRPr="00C00E13">
              <w:rPr>
                <w:sz w:val="22"/>
              </w:rPr>
              <w:t xml:space="preserve"> 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 xml:space="preserve">Back of Class </w:t>
            </w:r>
            <w:r w:rsidRPr="00C00E13">
              <w:rPr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0E13">
              <w:rPr>
                <w:sz w:val="22"/>
              </w:rPr>
              <w:instrText xml:space="preserve"> FORMCHECKBOX </w:instrText>
            </w:r>
            <w:r w:rsidR="00774309">
              <w:rPr>
                <w:sz w:val="22"/>
              </w:rPr>
            </w:r>
            <w:r w:rsidR="00774309">
              <w:rPr>
                <w:sz w:val="22"/>
              </w:rPr>
              <w:fldChar w:fldCharType="separate"/>
            </w:r>
            <w:r w:rsidRPr="00C00E13">
              <w:rPr>
                <w:sz w:val="22"/>
              </w:rPr>
              <w:fldChar w:fldCharType="end"/>
            </w:r>
            <w:r>
              <w:rPr>
                <w:sz w:val="22"/>
              </w:rPr>
              <w:t>N/A</w:t>
            </w:r>
          </w:p>
        </w:tc>
      </w:tr>
      <w:tr w:rsidR="00D843EE" w14:paraId="6A67C0F4" w14:textId="77777777" w:rsidTr="00FF78CB">
        <w:trPr>
          <w:trHeight w:val="502"/>
        </w:trPr>
        <w:tc>
          <w:tcPr>
            <w:tcW w:w="10710" w:type="dxa"/>
            <w:gridSpan w:val="4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F3" w14:textId="77777777" w:rsidR="00D843EE" w:rsidRPr="0046384B" w:rsidRDefault="00D843EE" w:rsidP="00FF78CB">
            <w:pPr>
              <w:rPr>
                <w:b/>
                <w:sz w:val="20"/>
                <w:szCs w:val="20"/>
              </w:rPr>
            </w:pPr>
            <w:r w:rsidRPr="0046384B">
              <w:rPr>
                <w:b/>
                <w:sz w:val="20"/>
                <w:szCs w:val="20"/>
              </w:rPr>
              <w:t>FOR OFFICE USE ONLY</w:t>
            </w:r>
            <w:r>
              <w:rPr>
                <w:b/>
                <w:sz w:val="20"/>
                <w:szCs w:val="20"/>
              </w:rPr>
              <w:t>:</w:t>
            </w:r>
          </w:p>
        </w:tc>
      </w:tr>
      <w:tr w:rsidR="00D843EE" w14:paraId="6A67C0F8" w14:textId="77777777" w:rsidTr="00FF78CB">
        <w:trPr>
          <w:trHeight w:val="394"/>
        </w:trPr>
        <w:tc>
          <w:tcPr>
            <w:tcW w:w="5252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F5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te received request: 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458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F6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inal location of furniture: 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  <w:p w14:paraId="6A67C0F7" w14:textId="77777777" w:rsidR="00D843EE" w:rsidRPr="0046384B" w:rsidRDefault="00D843EE" w:rsidP="00FF78CB">
            <w:pPr>
              <w:rPr>
                <w:b/>
                <w:sz w:val="20"/>
                <w:szCs w:val="20"/>
              </w:rPr>
            </w:pPr>
          </w:p>
        </w:tc>
      </w:tr>
      <w:tr w:rsidR="00D843EE" w14:paraId="6A67C0FB" w14:textId="77777777" w:rsidTr="00FF78CB">
        <w:trPr>
          <w:trHeight w:val="392"/>
        </w:trPr>
        <w:tc>
          <w:tcPr>
            <w:tcW w:w="5252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F9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te furniture checked out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458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A67C0FA" w14:textId="77777777" w:rsidR="00D843EE" w:rsidRDefault="00D843EE" w:rsidP="00FF78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urniture ID number: </w:t>
            </w:r>
            <w:r>
              <w:rPr>
                <w:b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TEXT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noProof/>
                <w:sz w:val="20"/>
                <w:szCs w:val="20"/>
              </w:rPr>
              <w:t> 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6A67C0FC" w14:textId="77777777" w:rsidR="00117B17" w:rsidRDefault="00117B17" w:rsidP="00117B17">
      <w:pPr>
        <w:widowControl w:val="0"/>
      </w:pPr>
    </w:p>
    <w:p w14:paraId="6A67C0FD" w14:textId="77777777" w:rsidR="00117B17" w:rsidRDefault="00117B17" w:rsidP="00117B17">
      <w:pPr>
        <w:widowControl w:val="0"/>
      </w:pPr>
    </w:p>
    <w:p w14:paraId="6A67C0FE" w14:textId="77777777" w:rsidR="003F1142" w:rsidRPr="00583A7F" w:rsidRDefault="003F1142" w:rsidP="00161A39">
      <w:pPr>
        <w:pStyle w:val="Cal"/>
        <w:rPr>
          <w:b/>
          <w:szCs w:val="28"/>
        </w:rPr>
      </w:pPr>
    </w:p>
    <w:sectPr w:rsidR="003F1142" w:rsidRPr="00583A7F" w:rsidSect="00FB43CD">
      <w:pgSz w:w="12240" w:h="15840"/>
      <w:pgMar w:top="360" w:right="720" w:bottom="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655DA" w14:textId="77777777" w:rsidR="00774309" w:rsidRPr="008A26E9" w:rsidRDefault="00774309" w:rsidP="000F73F1">
      <w:pPr>
        <w:rPr>
          <w:sz w:val="21"/>
          <w:szCs w:val="21"/>
        </w:rPr>
      </w:pPr>
      <w:r w:rsidRPr="008A26E9">
        <w:rPr>
          <w:sz w:val="21"/>
          <w:szCs w:val="21"/>
        </w:rPr>
        <w:separator/>
      </w:r>
    </w:p>
  </w:endnote>
  <w:endnote w:type="continuationSeparator" w:id="0">
    <w:p w14:paraId="597E7618" w14:textId="77777777" w:rsidR="00774309" w:rsidRPr="008A26E9" w:rsidRDefault="00774309" w:rsidP="000F73F1">
      <w:pPr>
        <w:rPr>
          <w:sz w:val="21"/>
          <w:szCs w:val="21"/>
        </w:rPr>
      </w:pPr>
      <w:r w:rsidRPr="008A26E9">
        <w:rPr>
          <w:sz w:val="21"/>
          <w:szCs w:val="21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48CCA" w14:textId="77777777" w:rsidR="00774309" w:rsidRPr="008A26E9" w:rsidRDefault="00774309" w:rsidP="000F73F1">
      <w:pPr>
        <w:rPr>
          <w:sz w:val="21"/>
          <w:szCs w:val="21"/>
        </w:rPr>
      </w:pPr>
      <w:r w:rsidRPr="008A26E9">
        <w:rPr>
          <w:sz w:val="21"/>
          <w:szCs w:val="21"/>
        </w:rPr>
        <w:separator/>
      </w:r>
    </w:p>
  </w:footnote>
  <w:footnote w:type="continuationSeparator" w:id="0">
    <w:p w14:paraId="2C3744EA" w14:textId="77777777" w:rsidR="00774309" w:rsidRPr="008A26E9" w:rsidRDefault="00774309" w:rsidP="000F73F1">
      <w:pPr>
        <w:rPr>
          <w:sz w:val="21"/>
          <w:szCs w:val="21"/>
        </w:rPr>
      </w:pPr>
      <w:r w:rsidRPr="008A26E9">
        <w:rPr>
          <w:sz w:val="21"/>
          <w:szCs w:val="21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48D6"/>
    <w:multiLevelType w:val="hybridMultilevel"/>
    <w:tmpl w:val="E1E24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D6260"/>
    <w:multiLevelType w:val="singleLevel"/>
    <w:tmpl w:val="74A41E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</w:lvl>
  </w:abstractNum>
  <w:abstractNum w:abstractNumId="2" w15:restartNumberingAfterBreak="0">
    <w:nsid w:val="07516BD4"/>
    <w:multiLevelType w:val="hybridMultilevel"/>
    <w:tmpl w:val="C7442F1E"/>
    <w:lvl w:ilvl="0" w:tplc="A256612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C802A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42E4EC7"/>
    <w:multiLevelType w:val="hybridMultilevel"/>
    <w:tmpl w:val="79B0C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622F00">
      <w:numFmt w:val="bullet"/>
      <w:lvlText w:val="-"/>
      <w:lvlJc w:val="left"/>
      <w:pPr>
        <w:ind w:left="1620" w:hanging="54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9503BB"/>
    <w:multiLevelType w:val="hybridMultilevel"/>
    <w:tmpl w:val="86AE5C2C"/>
    <w:lvl w:ilvl="0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EF3DC9"/>
    <w:multiLevelType w:val="hybridMultilevel"/>
    <w:tmpl w:val="EB408CEC"/>
    <w:lvl w:ilvl="0" w:tplc="E26AC300">
      <w:start w:val="5"/>
      <w:numFmt w:val="bullet"/>
      <w:lvlText w:val=""/>
      <w:lvlJc w:val="left"/>
      <w:pPr>
        <w:tabs>
          <w:tab w:val="num" w:pos="1215"/>
        </w:tabs>
        <w:ind w:left="1215" w:hanging="360"/>
      </w:pPr>
      <w:rPr>
        <w:rFonts w:ascii="Webdings" w:eastAsia="Times New Roman" w:hAnsi="Webdings" w:cs="Times New Roman" w:hint="default"/>
        <w:b w:val="0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935"/>
        </w:tabs>
        <w:ind w:left="1935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7A94FB4"/>
    <w:multiLevelType w:val="hybridMultilevel"/>
    <w:tmpl w:val="DBBE89C4"/>
    <w:lvl w:ilvl="0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7211259">
    <w:abstractNumId w:val="5"/>
  </w:num>
  <w:num w:numId="2" w16cid:durableId="911355401">
    <w:abstractNumId w:val="7"/>
  </w:num>
  <w:num w:numId="3" w16cid:durableId="414207349">
    <w:abstractNumId w:val="3"/>
  </w:num>
  <w:num w:numId="4" w16cid:durableId="1431973853">
    <w:abstractNumId w:val="1"/>
    <w:lvlOverride w:ilvl="0">
      <w:startOverride w:val="1"/>
    </w:lvlOverride>
  </w:num>
  <w:num w:numId="5" w16cid:durableId="564265693">
    <w:abstractNumId w:val="2"/>
  </w:num>
  <w:num w:numId="6" w16cid:durableId="153302640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11344846">
    <w:abstractNumId w:val="0"/>
  </w:num>
  <w:num w:numId="8" w16cid:durableId="11149840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Rz/254sVB9seTREGMaAZxJrTdnR+wiolbNThBrdLDw4z7xypEvVw6SFwNfh20pQKppp5mUtJDh7A9eAHx+jXiQ==" w:salt="qJ0Zgxg/QdHMQmfxngol7w==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ze1NDUwMjU0MjFU0lEKTi0uzszPAykwrwUAsrreVSwAAAA="/>
  </w:docVars>
  <w:rsids>
    <w:rsidRoot w:val="00E23831"/>
    <w:rsid w:val="000060A7"/>
    <w:rsid w:val="00013904"/>
    <w:rsid w:val="0002149E"/>
    <w:rsid w:val="00024545"/>
    <w:rsid w:val="00024F92"/>
    <w:rsid w:val="000339BD"/>
    <w:rsid w:val="00046A17"/>
    <w:rsid w:val="00052B00"/>
    <w:rsid w:val="00053321"/>
    <w:rsid w:val="00053C34"/>
    <w:rsid w:val="00062371"/>
    <w:rsid w:val="00063731"/>
    <w:rsid w:val="00064111"/>
    <w:rsid w:val="000703D0"/>
    <w:rsid w:val="000715F5"/>
    <w:rsid w:val="00086322"/>
    <w:rsid w:val="00093B72"/>
    <w:rsid w:val="00094CF3"/>
    <w:rsid w:val="00096BE8"/>
    <w:rsid w:val="000B4A12"/>
    <w:rsid w:val="000B5A26"/>
    <w:rsid w:val="000B5BAA"/>
    <w:rsid w:val="000C2780"/>
    <w:rsid w:val="000C35A1"/>
    <w:rsid w:val="000C4314"/>
    <w:rsid w:val="000C6911"/>
    <w:rsid w:val="000D6718"/>
    <w:rsid w:val="000F26D9"/>
    <w:rsid w:val="000F59E4"/>
    <w:rsid w:val="000F73F1"/>
    <w:rsid w:val="001048B5"/>
    <w:rsid w:val="0010569A"/>
    <w:rsid w:val="00110D36"/>
    <w:rsid w:val="00117B17"/>
    <w:rsid w:val="001511C1"/>
    <w:rsid w:val="001619E0"/>
    <w:rsid w:val="00161A39"/>
    <w:rsid w:val="00170B8F"/>
    <w:rsid w:val="00171ED3"/>
    <w:rsid w:val="001758D7"/>
    <w:rsid w:val="00177CDE"/>
    <w:rsid w:val="00185E36"/>
    <w:rsid w:val="00186172"/>
    <w:rsid w:val="001949A5"/>
    <w:rsid w:val="001B16EF"/>
    <w:rsid w:val="001B649C"/>
    <w:rsid w:val="001C0A3F"/>
    <w:rsid w:val="001C2179"/>
    <w:rsid w:val="001C22F0"/>
    <w:rsid w:val="001D0DBD"/>
    <w:rsid w:val="001D21F0"/>
    <w:rsid w:val="001D2EDB"/>
    <w:rsid w:val="001D5013"/>
    <w:rsid w:val="001E184C"/>
    <w:rsid w:val="001F24C8"/>
    <w:rsid w:val="001F7B61"/>
    <w:rsid w:val="00202A85"/>
    <w:rsid w:val="00204ADB"/>
    <w:rsid w:val="00204FF6"/>
    <w:rsid w:val="0021157A"/>
    <w:rsid w:val="00211D8F"/>
    <w:rsid w:val="00212604"/>
    <w:rsid w:val="002170F1"/>
    <w:rsid w:val="00221DBD"/>
    <w:rsid w:val="0022266F"/>
    <w:rsid w:val="002340FC"/>
    <w:rsid w:val="00240199"/>
    <w:rsid w:val="002406DC"/>
    <w:rsid w:val="0024298C"/>
    <w:rsid w:val="002709B6"/>
    <w:rsid w:val="00271078"/>
    <w:rsid w:val="00271874"/>
    <w:rsid w:val="0028580C"/>
    <w:rsid w:val="002858E2"/>
    <w:rsid w:val="00293A4E"/>
    <w:rsid w:val="002951C3"/>
    <w:rsid w:val="002A1E2B"/>
    <w:rsid w:val="002A63EF"/>
    <w:rsid w:val="002B265C"/>
    <w:rsid w:val="002B427D"/>
    <w:rsid w:val="002B6191"/>
    <w:rsid w:val="002C6734"/>
    <w:rsid w:val="002C7EB5"/>
    <w:rsid w:val="002F07B9"/>
    <w:rsid w:val="003065AD"/>
    <w:rsid w:val="00307934"/>
    <w:rsid w:val="0031539B"/>
    <w:rsid w:val="00316015"/>
    <w:rsid w:val="00321C09"/>
    <w:rsid w:val="0034071B"/>
    <w:rsid w:val="00347FCB"/>
    <w:rsid w:val="00356020"/>
    <w:rsid w:val="00366AC2"/>
    <w:rsid w:val="00374441"/>
    <w:rsid w:val="00376C97"/>
    <w:rsid w:val="00376EEF"/>
    <w:rsid w:val="00387711"/>
    <w:rsid w:val="003924FD"/>
    <w:rsid w:val="003A026A"/>
    <w:rsid w:val="003B291F"/>
    <w:rsid w:val="003B7F2C"/>
    <w:rsid w:val="003C277F"/>
    <w:rsid w:val="003C3CAF"/>
    <w:rsid w:val="003D5092"/>
    <w:rsid w:val="003F1142"/>
    <w:rsid w:val="003F39D5"/>
    <w:rsid w:val="003F75B1"/>
    <w:rsid w:val="00400A03"/>
    <w:rsid w:val="00416BAB"/>
    <w:rsid w:val="00417297"/>
    <w:rsid w:val="004244DA"/>
    <w:rsid w:val="00432732"/>
    <w:rsid w:val="00440126"/>
    <w:rsid w:val="00454A8D"/>
    <w:rsid w:val="004618FB"/>
    <w:rsid w:val="00461CE1"/>
    <w:rsid w:val="004631E7"/>
    <w:rsid w:val="00467426"/>
    <w:rsid w:val="004762CC"/>
    <w:rsid w:val="00486FC7"/>
    <w:rsid w:val="0049476D"/>
    <w:rsid w:val="004A311B"/>
    <w:rsid w:val="004A4DC6"/>
    <w:rsid w:val="004C7519"/>
    <w:rsid w:val="004D2316"/>
    <w:rsid w:val="004D5536"/>
    <w:rsid w:val="004F1595"/>
    <w:rsid w:val="005165F9"/>
    <w:rsid w:val="005302F2"/>
    <w:rsid w:val="00540132"/>
    <w:rsid w:val="00542E4D"/>
    <w:rsid w:val="005561EC"/>
    <w:rsid w:val="00556AFF"/>
    <w:rsid w:val="00557F1C"/>
    <w:rsid w:val="00560B12"/>
    <w:rsid w:val="005704F9"/>
    <w:rsid w:val="005721FD"/>
    <w:rsid w:val="00576FAA"/>
    <w:rsid w:val="00583A7F"/>
    <w:rsid w:val="00585CFE"/>
    <w:rsid w:val="005870EC"/>
    <w:rsid w:val="00590AB5"/>
    <w:rsid w:val="005938E9"/>
    <w:rsid w:val="005A40C1"/>
    <w:rsid w:val="005A4ADF"/>
    <w:rsid w:val="005B19C5"/>
    <w:rsid w:val="005B2706"/>
    <w:rsid w:val="005B4810"/>
    <w:rsid w:val="005E2CAC"/>
    <w:rsid w:val="005E322A"/>
    <w:rsid w:val="005F29C1"/>
    <w:rsid w:val="005F4368"/>
    <w:rsid w:val="00600BEC"/>
    <w:rsid w:val="006023C2"/>
    <w:rsid w:val="00615420"/>
    <w:rsid w:val="00616DCB"/>
    <w:rsid w:val="00620098"/>
    <w:rsid w:val="00620312"/>
    <w:rsid w:val="00622FD8"/>
    <w:rsid w:val="00623898"/>
    <w:rsid w:val="0063205E"/>
    <w:rsid w:val="006355DA"/>
    <w:rsid w:val="00636DAB"/>
    <w:rsid w:val="00646C82"/>
    <w:rsid w:val="006651E5"/>
    <w:rsid w:val="006667C5"/>
    <w:rsid w:val="00682ED3"/>
    <w:rsid w:val="006921CD"/>
    <w:rsid w:val="006A071E"/>
    <w:rsid w:val="006A773D"/>
    <w:rsid w:val="006B6AC5"/>
    <w:rsid w:val="006B73A2"/>
    <w:rsid w:val="006C52E3"/>
    <w:rsid w:val="006C663D"/>
    <w:rsid w:val="006D15C0"/>
    <w:rsid w:val="006E159D"/>
    <w:rsid w:val="006E3375"/>
    <w:rsid w:val="006E49A5"/>
    <w:rsid w:val="0071158B"/>
    <w:rsid w:val="00715BE3"/>
    <w:rsid w:val="007252EB"/>
    <w:rsid w:val="00733D04"/>
    <w:rsid w:val="0075043A"/>
    <w:rsid w:val="0075493F"/>
    <w:rsid w:val="007578D1"/>
    <w:rsid w:val="00770307"/>
    <w:rsid w:val="00773E75"/>
    <w:rsid w:val="00774309"/>
    <w:rsid w:val="007761D8"/>
    <w:rsid w:val="00787046"/>
    <w:rsid w:val="00791A58"/>
    <w:rsid w:val="00792B5C"/>
    <w:rsid w:val="007B2C6D"/>
    <w:rsid w:val="007B3B32"/>
    <w:rsid w:val="007B46CA"/>
    <w:rsid w:val="007E67C3"/>
    <w:rsid w:val="007F4943"/>
    <w:rsid w:val="007F49DE"/>
    <w:rsid w:val="007F65ED"/>
    <w:rsid w:val="00801F0C"/>
    <w:rsid w:val="00806EDF"/>
    <w:rsid w:val="008112F5"/>
    <w:rsid w:val="0081235A"/>
    <w:rsid w:val="00821FD2"/>
    <w:rsid w:val="0083191B"/>
    <w:rsid w:val="00834304"/>
    <w:rsid w:val="00835ED2"/>
    <w:rsid w:val="0083607C"/>
    <w:rsid w:val="00837EC6"/>
    <w:rsid w:val="00851D67"/>
    <w:rsid w:val="00852984"/>
    <w:rsid w:val="00856E5F"/>
    <w:rsid w:val="008669F3"/>
    <w:rsid w:val="00874F66"/>
    <w:rsid w:val="00881DE5"/>
    <w:rsid w:val="00884927"/>
    <w:rsid w:val="008A26E9"/>
    <w:rsid w:val="008C6130"/>
    <w:rsid w:val="008D0D8D"/>
    <w:rsid w:val="008D3084"/>
    <w:rsid w:val="008E168B"/>
    <w:rsid w:val="008F2465"/>
    <w:rsid w:val="008F502A"/>
    <w:rsid w:val="008F570D"/>
    <w:rsid w:val="008F5F14"/>
    <w:rsid w:val="008F6D49"/>
    <w:rsid w:val="009006D1"/>
    <w:rsid w:val="009038D6"/>
    <w:rsid w:val="00922A05"/>
    <w:rsid w:val="00922F82"/>
    <w:rsid w:val="00927643"/>
    <w:rsid w:val="00945CB1"/>
    <w:rsid w:val="00946A91"/>
    <w:rsid w:val="00947FD8"/>
    <w:rsid w:val="00951712"/>
    <w:rsid w:val="00962C68"/>
    <w:rsid w:val="00962E74"/>
    <w:rsid w:val="009707CF"/>
    <w:rsid w:val="009B2209"/>
    <w:rsid w:val="009B7A31"/>
    <w:rsid w:val="009C7C9E"/>
    <w:rsid w:val="009D429B"/>
    <w:rsid w:val="009D66FB"/>
    <w:rsid w:val="009D6FAD"/>
    <w:rsid w:val="009E1FE3"/>
    <w:rsid w:val="009E7563"/>
    <w:rsid w:val="009F10F9"/>
    <w:rsid w:val="009F2562"/>
    <w:rsid w:val="009F74C2"/>
    <w:rsid w:val="009F7EAB"/>
    <w:rsid w:val="00A00E95"/>
    <w:rsid w:val="00A018A6"/>
    <w:rsid w:val="00A03B0E"/>
    <w:rsid w:val="00A0711C"/>
    <w:rsid w:val="00A130D7"/>
    <w:rsid w:val="00A130DF"/>
    <w:rsid w:val="00A25309"/>
    <w:rsid w:val="00A25B12"/>
    <w:rsid w:val="00A63825"/>
    <w:rsid w:val="00A65BAF"/>
    <w:rsid w:val="00A74652"/>
    <w:rsid w:val="00A771C6"/>
    <w:rsid w:val="00A8672B"/>
    <w:rsid w:val="00A922C2"/>
    <w:rsid w:val="00AA1752"/>
    <w:rsid w:val="00AC6111"/>
    <w:rsid w:val="00AC6A57"/>
    <w:rsid w:val="00AD25CF"/>
    <w:rsid w:val="00AE13B8"/>
    <w:rsid w:val="00AE1D62"/>
    <w:rsid w:val="00AF75A4"/>
    <w:rsid w:val="00B0174C"/>
    <w:rsid w:val="00B03EA6"/>
    <w:rsid w:val="00B05F7B"/>
    <w:rsid w:val="00B151FE"/>
    <w:rsid w:val="00B21D22"/>
    <w:rsid w:val="00B263AF"/>
    <w:rsid w:val="00B263F8"/>
    <w:rsid w:val="00B45A0B"/>
    <w:rsid w:val="00B47846"/>
    <w:rsid w:val="00B54F7E"/>
    <w:rsid w:val="00B666D7"/>
    <w:rsid w:val="00B81B3A"/>
    <w:rsid w:val="00B81CB7"/>
    <w:rsid w:val="00B90EF5"/>
    <w:rsid w:val="00BA0DB6"/>
    <w:rsid w:val="00BA38BC"/>
    <w:rsid w:val="00BA7A9D"/>
    <w:rsid w:val="00BB1426"/>
    <w:rsid w:val="00BB771D"/>
    <w:rsid w:val="00BE4402"/>
    <w:rsid w:val="00C00E13"/>
    <w:rsid w:val="00C07D12"/>
    <w:rsid w:val="00C102AE"/>
    <w:rsid w:val="00C15FB8"/>
    <w:rsid w:val="00C30B88"/>
    <w:rsid w:val="00C3471B"/>
    <w:rsid w:val="00C34E2A"/>
    <w:rsid w:val="00C42233"/>
    <w:rsid w:val="00C56E7C"/>
    <w:rsid w:val="00C63ADA"/>
    <w:rsid w:val="00C74D7C"/>
    <w:rsid w:val="00C756A5"/>
    <w:rsid w:val="00C802FD"/>
    <w:rsid w:val="00C96B07"/>
    <w:rsid w:val="00C97403"/>
    <w:rsid w:val="00CA1D54"/>
    <w:rsid w:val="00CA3617"/>
    <w:rsid w:val="00CA5E36"/>
    <w:rsid w:val="00CB7F68"/>
    <w:rsid w:val="00CC29B5"/>
    <w:rsid w:val="00CD3497"/>
    <w:rsid w:val="00CE6A9D"/>
    <w:rsid w:val="00CF254C"/>
    <w:rsid w:val="00CF4FCC"/>
    <w:rsid w:val="00CF5AA6"/>
    <w:rsid w:val="00D0166B"/>
    <w:rsid w:val="00D04C92"/>
    <w:rsid w:val="00D15C66"/>
    <w:rsid w:val="00D257AB"/>
    <w:rsid w:val="00D272D8"/>
    <w:rsid w:val="00D30B9C"/>
    <w:rsid w:val="00D30DDA"/>
    <w:rsid w:val="00D46273"/>
    <w:rsid w:val="00D61A40"/>
    <w:rsid w:val="00D843EE"/>
    <w:rsid w:val="00D872C2"/>
    <w:rsid w:val="00D9708A"/>
    <w:rsid w:val="00DB551B"/>
    <w:rsid w:val="00DC5876"/>
    <w:rsid w:val="00DC5D8B"/>
    <w:rsid w:val="00DD4E56"/>
    <w:rsid w:val="00DD70AA"/>
    <w:rsid w:val="00DE270C"/>
    <w:rsid w:val="00DF41EF"/>
    <w:rsid w:val="00E20EC5"/>
    <w:rsid w:val="00E21748"/>
    <w:rsid w:val="00E23831"/>
    <w:rsid w:val="00E25A24"/>
    <w:rsid w:val="00E32769"/>
    <w:rsid w:val="00E47A75"/>
    <w:rsid w:val="00E57896"/>
    <w:rsid w:val="00E60608"/>
    <w:rsid w:val="00E65AD1"/>
    <w:rsid w:val="00E67120"/>
    <w:rsid w:val="00E732AC"/>
    <w:rsid w:val="00E7767C"/>
    <w:rsid w:val="00E96065"/>
    <w:rsid w:val="00EA246B"/>
    <w:rsid w:val="00EA2B53"/>
    <w:rsid w:val="00EA31E2"/>
    <w:rsid w:val="00EB3803"/>
    <w:rsid w:val="00EB6292"/>
    <w:rsid w:val="00EB7373"/>
    <w:rsid w:val="00EB7DEE"/>
    <w:rsid w:val="00EC0DD3"/>
    <w:rsid w:val="00ED7B84"/>
    <w:rsid w:val="00EE0288"/>
    <w:rsid w:val="00EF3258"/>
    <w:rsid w:val="00F01904"/>
    <w:rsid w:val="00F20C6D"/>
    <w:rsid w:val="00F210C9"/>
    <w:rsid w:val="00F22D60"/>
    <w:rsid w:val="00F30A18"/>
    <w:rsid w:val="00F45702"/>
    <w:rsid w:val="00F47E11"/>
    <w:rsid w:val="00F52D08"/>
    <w:rsid w:val="00F550A2"/>
    <w:rsid w:val="00F60254"/>
    <w:rsid w:val="00F64BAE"/>
    <w:rsid w:val="00F862D7"/>
    <w:rsid w:val="00F92B5F"/>
    <w:rsid w:val="00FA4554"/>
    <w:rsid w:val="00FB2389"/>
    <w:rsid w:val="00FB43CD"/>
    <w:rsid w:val="00FC669E"/>
    <w:rsid w:val="00FC79FC"/>
    <w:rsid w:val="00FD3259"/>
    <w:rsid w:val="00FE1E7D"/>
    <w:rsid w:val="00FE2F42"/>
    <w:rsid w:val="00FE62CF"/>
    <w:rsid w:val="00FF5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67C0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831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23831"/>
    <w:pPr>
      <w:keepNext/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suppressAutoHyphens/>
      <w:outlineLvl w:val="0"/>
    </w:pPr>
    <w:rPr>
      <w:rFonts w:ascii="Times New Roman" w:hAnsi="Times New Roman"/>
      <w:b/>
      <w:snapToGrid w:val="0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1A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23831"/>
    <w:rPr>
      <w:rFonts w:ascii="Times New Roman" w:eastAsia="Times New Roman" w:hAnsi="Times New Roman" w:cs="Times New Roman"/>
      <w:b/>
      <w:snapToGrid w:val="0"/>
      <w:sz w:val="24"/>
      <w:szCs w:val="20"/>
    </w:rPr>
  </w:style>
  <w:style w:type="paragraph" w:styleId="Title">
    <w:name w:val="Title"/>
    <w:basedOn w:val="Normal"/>
    <w:link w:val="TitleChar"/>
    <w:qFormat/>
    <w:rsid w:val="00E23831"/>
    <w:pPr>
      <w:jc w:val="center"/>
    </w:pPr>
    <w:rPr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E23831"/>
    <w:rPr>
      <w:rFonts w:ascii="Arial" w:eastAsia="Times New Roman" w:hAnsi="Arial" w:cs="Times New Roman"/>
      <w:b/>
      <w:bCs/>
      <w:sz w:val="36"/>
      <w:szCs w:val="24"/>
    </w:rPr>
  </w:style>
  <w:style w:type="paragraph" w:styleId="Subtitle">
    <w:name w:val="Subtitle"/>
    <w:basedOn w:val="Normal"/>
    <w:link w:val="SubtitleChar"/>
    <w:qFormat/>
    <w:rsid w:val="00E23831"/>
    <w:pPr>
      <w:jc w:val="center"/>
    </w:pPr>
    <w:rPr>
      <w:b/>
      <w:bCs/>
      <w:sz w:val="32"/>
    </w:rPr>
  </w:style>
  <w:style w:type="character" w:customStyle="1" w:styleId="SubtitleChar">
    <w:name w:val="Subtitle Char"/>
    <w:basedOn w:val="DefaultParagraphFont"/>
    <w:link w:val="Subtitle"/>
    <w:rsid w:val="00E23831"/>
    <w:rPr>
      <w:rFonts w:ascii="Arial" w:eastAsia="Times New Roman" w:hAnsi="Arial" w:cs="Times New Roman"/>
      <w:b/>
      <w:bCs/>
      <w:sz w:val="32"/>
      <w:szCs w:val="24"/>
    </w:rPr>
  </w:style>
  <w:style w:type="paragraph" w:styleId="BodyText">
    <w:name w:val="Body Text"/>
    <w:basedOn w:val="Normal"/>
    <w:link w:val="BodyTextChar"/>
    <w:semiHidden/>
    <w:rsid w:val="00E23831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suppressAutoHyphens/>
    </w:pPr>
    <w:rPr>
      <w:rFonts w:ascii="Times New Roman" w:hAnsi="Times New Roman"/>
      <w:snapToGrid w:val="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E23831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EndnoteText">
    <w:name w:val="endnote text"/>
    <w:basedOn w:val="Normal"/>
    <w:link w:val="EndnoteTextChar"/>
    <w:semiHidden/>
    <w:rsid w:val="00E23831"/>
    <w:pPr>
      <w:widowControl w:val="0"/>
    </w:pPr>
    <w:rPr>
      <w:rFonts w:ascii="Times New Roman" w:hAnsi="Times New Roman"/>
      <w:snapToGrid w:val="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23831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rsid w:val="00E23831"/>
    <w:pPr>
      <w:tabs>
        <w:tab w:val="center" w:pos="4320"/>
        <w:tab w:val="right" w:pos="8640"/>
      </w:tabs>
    </w:pPr>
    <w:rPr>
      <w:rFonts w:ascii="Times New Roman" w:hAnsi="Times New Roman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23831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59"/>
    <w:rsid w:val="00E2383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F73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73F1"/>
    <w:rPr>
      <w:rFonts w:ascii="Arial" w:eastAsia="Times New Roman" w:hAnsi="Arial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73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73F1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3258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F20C6D"/>
  </w:style>
  <w:style w:type="paragraph" w:customStyle="1" w:styleId="TranscribersNote">
    <w:name w:val="Transcriber's Note"/>
    <w:basedOn w:val="Normal"/>
    <w:next w:val="Normal"/>
    <w:rsid w:val="00F20C6D"/>
    <w:pPr>
      <w:keepNext/>
      <w:pBdr>
        <w:top w:val="single" w:sz="4" w:space="10" w:color="F3F3F3"/>
        <w:left w:val="single" w:sz="4" w:space="10" w:color="F3F3F3"/>
        <w:bottom w:val="single" w:sz="4" w:space="10" w:color="F3F3F3"/>
        <w:right w:val="single" w:sz="4" w:space="10" w:color="F3F3F3"/>
      </w:pBdr>
      <w:shd w:val="clear" w:color="auto" w:fill="F3F3F3"/>
    </w:pPr>
    <w:rPr>
      <w:rFonts w:asciiTheme="minorHAnsi" w:hAnsiTheme="minorHAnsi"/>
      <w:sz w:val="28"/>
      <w:szCs w:val="28"/>
    </w:rPr>
  </w:style>
  <w:style w:type="character" w:customStyle="1" w:styleId="TranscribersDescription">
    <w:name w:val="Transcriber's Description"/>
    <w:basedOn w:val="DefaultParagraphFont"/>
    <w:rsid w:val="00F20C6D"/>
    <w:rPr>
      <w:rFonts w:asciiTheme="minorHAnsi" w:hAnsiTheme="minorHAnsi"/>
      <w:color w:val="FF0000"/>
      <w:sz w:val="28"/>
      <w:szCs w:val="28"/>
    </w:rPr>
  </w:style>
  <w:style w:type="character" w:customStyle="1" w:styleId="TranscribersPageNumber">
    <w:name w:val="Transcriber's Page Number"/>
    <w:basedOn w:val="DefaultParagraphFont"/>
    <w:rsid w:val="00F20C6D"/>
    <w:rPr>
      <w:rFonts w:asciiTheme="minorHAnsi" w:hAnsiTheme="minorHAnsi"/>
      <w:color w:val="00800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61A3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Strong">
    <w:name w:val="Strong"/>
    <w:basedOn w:val="DefaultParagraphFont"/>
    <w:uiPriority w:val="22"/>
    <w:qFormat/>
    <w:rsid w:val="00161A39"/>
    <w:rPr>
      <w:b/>
      <w:bCs/>
    </w:rPr>
  </w:style>
  <w:style w:type="paragraph" w:styleId="NormalWeb">
    <w:name w:val="Normal (Web)"/>
    <w:basedOn w:val="Normal"/>
    <w:uiPriority w:val="99"/>
    <w:unhideWhenUsed/>
    <w:rsid w:val="00161A39"/>
    <w:pPr>
      <w:spacing w:before="100" w:beforeAutospacing="1" w:after="100" w:afterAutospacing="1"/>
    </w:pPr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161A39"/>
    <w:rPr>
      <w:color w:val="0000FF"/>
      <w:u w:val="single"/>
    </w:rPr>
  </w:style>
  <w:style w:type="paragraph" w:customStyle="1" w:styleId="Cal">
    <w:name w:val="Cal"/>
    <w:basedOn w:val="BodyText2"/>
    <w:link w:val="CalChar"/>
    <w:qFormat/>
    <w:locked/>
    <w:rsid w:val="00161A39"/>
    <w:pPr>
      <w:spacing w:after="0" w:line="240" w:lineRule="auto"/>
      <w:jc w:val="both"/>
    </w:pPr>
    <w:rPr>
      <w:rFonts w:cs="Arial"/>
    </w:rPr>
  </w:style>
  <w:style w:type="character" w:customStyle="1" w:styleId="CalChar">
    <w:name w:val="Cal Char"/>
    <w:basedOn w:val="BodyText2Char"/>
    <w:link w:val="Cal"/>
    <w:rsid w:val="00161A39"/>
    <w:rPr>
      <w:rFonts w:ascii="Arial" w:eastAsia="Times New Roman" w:hAnsi="Arial" w:cs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61A3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61A39"/>
    <w:rPr>
      <w:rFonts w:ascii="Arial" w:eastAsia="Times New Roman" w:hAnsi="Arial" w:cs="Times New Roman"/>
      <w:sz w:val="24"/>
      <w:szCs w:val="24"/>
    </w:rPr>
  </w:style>
  <w:style w:type="character" w:customStyle="1" w:styleId="FootnoteReference">
    <w:name w:val="FootnoteReference"/>
    <w:basedOn w:val="DefaultParagraphFont"/>
    <w:rsid w:val="007761D8"/>
    <w:rPr>
      <w:rFonts w:asciiTheme="minorHAnsi" w:hAnsiTheme="minorHAnsi"/>
      <w:color w:val="FF00FF"/>
      <w:sz w:val="28"/>
      <w:szCs w:val="28"/>
      <w:shd w:val="clear" w:color="auto" w:fill="auto"/>
    </w:rPr>
  </w:style>
  <w:style w:type="character" w:styleId="PlaceholderText">
    <w:name w:val="Placeholder Text"/>
    <w:basedOn w:val="DefaultParagraphFont"/>
    <w:uiPriority w:val="99"/>
    <w:semiHidden/>
    <w:rsid w:val="00AA17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46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spatrick@tamusa.edu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C h e c k e d I t e m s   x m l n s = " h t t p : / / w w w . c w u . e d u / c e n t r a l - a c c e s s / g u i d e - m e " /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73CEAA-10F2-4822-A7A6-888598BEE254}">
  <ds:schemaRefs>
    <ds:schemaRef ds:uri="http://www.cwu.edu/central-access/guide-me"/>
  </ds:schemaRefs>
</ds:datastoreItem>
</file>

<file path=customXml/itemProps2.xml><?xml version="1.0" encoding="utf-8"?>
<ds:datastoreItem xmlns:ds="http://schemas.openxmlformats.org/officeDocument/2006/customXml" ds:itemID="{3BAEAEC7-410A-407D-8635-320E8E6492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6</Words>
  <Characters>505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8-21T13:32:00Z</dcterms:created>
  <dcterms:modified xsi:type="dcterms:W3CDTF">2022-06-01T12:53:00Z</dcterms:modified>
  <cp:contentStatus/>
</cp:coreProperties>
</file>